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913EE31" w14:textId="6DE4E62C" w:rsidR="004948AE" w:rsidRDefault="004709A4" w:rsidP="00D96DB9">
      <w:pPr>
        <w:tabs>
          <w:tab w:val="left" w:pos="12340"/>
          <w:tab w:val="left" w:pos="13320"/>
        </w:tabs>
        <w:spacing w:line="0" w:lineRule="atLeast"/>
        <w:rPr>
          <w:rFonts w:ascii="Times New Roman" w:eastAsia="Times New Roman" w:hAnsi="Times New Roman"/>
          <w:sz w:val="19"/>
        </w:rPr>
        <w:sectPr w:rsidR="004948AE">
          <w:pgSz w:w="15840" w:h="12240" w:orient="landscape"/>
          <w:pgMar w:top="728" w:right="900" w:bottom="1" w:left="900" w:header="0" w:footer="0" w:gutter="0"/>
          <w:cols w:space="0" w:equalWidth="0">
            <w:col w:w="14040"/>
          </w:cols>
          <w:docGrid w:linePitch="360"/>
        </w:sect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94080" behindDoc="0" locked="0" layoutInCell="1" allowOverlap="1" wp14:anchorId="5C2994D0" wp14:editId="36B3DA5D">
            <wp:simplePos x="0" y="0"/>
            <wp:positionH relativeFrom="page">
              <wp:align>left</wp:align>
            </wp:positionH>
            <wp:positionV relativeFrom="paragraph">
              <wp:posOffset>-333729</wp:posOffset>
            </wp:positionV>
            <wp:extent cx="2729491" cy="891706"/>
            <wp:effectExtent l="0" t="0" r="0" b="381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429" b="38901"/>
                    <a:stretch/>
                  </pic:blipFill>
                  <pic:spPr bwMode="auto">
                    <a:xfrm>
                      <a:off x="0" y="0"/>
                      <a:ext cx="2729491" cy="891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94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8E3DCD6" wp14:editId="3D453AD0">
                <wp:simplePos x="0" y="0"/>
                <wp:positionH relativeFrom="column">
                  <wp:posOffset>7033260</wp:posOffset>
                </wp:positionH>
                <wp:positionV relativeFrom="paragraph">
                  <wp:posOffset>70485</wp:posOffset>
                </wp:positionV>
                <wp:extent cx="2360930" cy="339725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39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3E4E9" w14:textId="5E7C7D82" w:rsidR="00807FD7" w:rsidRPr="00807FD7" w:rsidRDefault="00862A74" w:rsidP="00807FD7">
                            <w:pPr>
                              <w:pStyle w:val="NoSpacing"/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Strong"/>
                                <w:color w:val="FFFFFF"/>
                                <w:sz w:val="32"/>
                                <w:szCs w:val="32"/>
                              </w:rPr>
                              <w:t xml:space="preserve">MACMH </w:t>
                            </w:r>
                            <w:r w:rsidR="00807FD7" w:rsidRPr="00807FD7">
                              <w:rPr>
                                <w:rStyle w:val="Strong"/>
                                <w:color w:val="FFFFFF"/>
                                <w:sz w:val="32"/>
                                <w:szCs w:val="32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3DCD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553.8pt;margin-top:5.55pt;width:185.9pt;height:26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" filled="f" stroked="f">
                <v:textbox style="mso-fit-shape-to-text:t">
                  <w:txbxContent>
                    <w:p w14:paraId="3CE3E4E9" w14:textId="5E7C7D82" w:rsidR="00807FD7" w:rsidRPr="00807FD7" w:rsidRDefault="00862A74" w:rsidP="00807FD7">
                      <w:pPr>
                        <w:pStyle w:val="NoSpacing"/>
                        <w:rPr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Style w:val="Strong"/>
                          <w:color w:val="FFFFFF"/>
                          <w:sz w:val="32"/>
                          <w:szCs w:val="32"/>
                        </w:rPr>
                        <w:t xml:space="preserve">MACMH </w:t>
                      </w:r>
                      <w:r w:rsidR="00807FD7" w:rsidRPr="00807FD7">
                        <w:rPr>
                          <w:rStyle w:val="Strong"/>
                          <w:color w:val="FFFFFF"/>
                          <w:sz w:val="32"/>
                          <w:szCs w:val="32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8DE1EF" wp14:editId="25335D5F">
                <wp:simplePos x="0" y="0"/>
                <wp:positionH relativeFrom="page">
                  <wp:posOffset>6907530</wp:posOffset>
                </wp:positionH>
                <wp:positionV relativeFrom="paragraph">
                  <wp:posOffset>-449580</wp:posOffset>
                </wp:positionV>
                <wp:extent cx="3143250" cy="468630"/>
                <wp:effectExtent l="0" t="0" r="0" b="0"/>
                <wp:wrapNone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 flipV="1">
                          <a:off x="0" y="0"/>
                          <a:ext cx="3143250" cy="46863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BD0A9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4BE5F" id="Freeform: Shape 15" o:spid="_x0000_s1026" style="position:absolute;margin-left:543.9pt;margin-top:-35.4pt;width:247.5pt;height:36.9pt;rotation:18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" path="m373,l2918281,35,2622569,579825,568,576358c1935,381759,-994,194599,373,xe" fillcolor="#bbd0a9" stroked="f" strokeweight="1pt">
                <v:stroke joinstyle="miter"/>
                <v:path arrowok="t" o:connecttype="custom" o:connectlocs="402,0;3143250,28;2824742,468630;612,465828;402,0" o:connectangles="0,0,0,0,0"/>
                <w10:wrap anchorx="page"/>
              </v:shape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C08F43" wp14:editId="16CB1CE7">
                <wp:simplePos x="0" y="0"/>
                <wp:positionH relativeFrom="column">
                  <wp:posOffset>-568960</wp:posOffset>
                </wp:positionH>
                <wp:positionV relativeFrom="paragraph">
                  <wp:posOffset>-461645</wp:posOffset>
                </wp:positionV>
                <wp:extent cx="2915920" cy="1136650"/>
                <wp:effectExtent l="0" t="0" r="0" b="0"/>
                <wp:wrapNone/>
                <wp:docPr id="14" name="Arrow: Pentagon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1592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FBF3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042ECF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4" o:spid="_x0000_s1026" type="#_x0000_t15" style="position:absolute;margin-left:-44.8pt;margin-top:-36.35pt;width:229.6pt;height:8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" adj="18870" fillcolor="#fbf3e0" stroked="f" strokeweight="1pt"/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7FEA7F5C" wp14:editId="13F913B2">
                <wp:simplePos x="0" y="0"/>
                <wp:positionH relativeFrom="page">
                  <wp:posOffset>-4445</wp:posOffset>
                </wp:positionH>
                <wp:positionV relativeFrom="paragraph">
                  <wp:posOffset>-462915</wp:posOffset>
                </wp:positionV>
                <wp:extent cx="10058400" cy="97980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58400" cy="97980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4A67A2" id="Rectangle 13" o:spid="_x0000_s1026" style="position:absolute;margin-left:-.35pt;margin-top:-36.45pt;width:11in;height:77.15pt;z-index: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" fillcolor="#34738f" stroked="f" strokeweight="1pt">
                <w10:wrap anchorx="page"/>
              </v:rect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F77784" wp14:editId="42623554">
                <wp:simplePos x="0" y="0"/>
                <wp:positionH relativeFrom="page">
                  <wp:posOffset>14605</wp:posOffset>
                </wp:positionH>
                <wp:positionV relativeFrom="paragraph">
                  <wp:posOffset>9114790</wp:posOffset>
                </wp:positionV>
                <wp:extent cx="7773035" cy="93408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3035" cy="93408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494DD" id="Rectangle 12" o:spid="_x0000_s1026" style="position:absolute;margin-left:1.15pt;margin-top:717.7pt;width:612.05pt;height:73.5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" fillcolor="#34738f" stroked="f" strokeweight="1pt">
                <w10:wrap anchorx="page"/>
              </v:rect>
            </w:pict>
          </mc:Fallback>
        </mc:AlternateContent>
      </w:r>
    </w:p>
    <w:p w14:paraId="706ADF51" w14:textId="51AF0120" w:rsidR="004948AE" w:rsidRPr="00D96DB9" w:rsidRDefault="0025694B" w:rsidP="00D96DB9">
      <w:pPr>
        <w:spacing w:line="200" w:lineRule="exact"/>
        <w:rPr>
          <w:rFonts w:asciiTheme="minorHAnsi" w:eastAsia="Times New Roman" w:hAnsiTheme="minorHAnsi" w:cstheme="minorHAnsi"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E5D75B3" wp14:editId="364F05CB">
                <wp:simplePos x="0" y="0"/>
                <wp:positionH relativeFrom="page">
                  <wp:posOffset>241300</wp:posOffset>
                </wp:positionH>
                <wp:positionV relativeFrom="paragraph">
                  <wp:posOffset>9140190</wp:posOffset>
                </wp:positionV>
                <wp:extent cx="3924300" cy="60325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A147F" w14:textId="77777777" w:rsidR="00D1036E" w:rsidRPr="00D1036E" w:rsidRDefault="00D1036E" w:rsidP="00D1036E">
                            <w:pPr>
                              <w:pStyle w:val="NoSpacing"/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Handout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©JI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Consult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from How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Much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I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Too Much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Leader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Guide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by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Jean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Illsley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Clarke.</w:t>
                            </w:r>
                          </w:p>
                          <w:p w14:paraId="59015481" w14:textId="77777777" w:rsidR="00D1036E" w:rsidRPr="00D1036E" w:rsidRDefault="00D1036E" w:rsidP="00D1036E">
                            <w:pPr>
                              <w:pStyle w:val="NoSpacing"/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Permission to reproduce for educational purpo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D75B3" id="Text Box 8" o:spid="_x0000_s1027" type="#_x0000_t202" style="position:absolute;margin-left:19pt;margin-top:719.7pt;width:309pt;height:47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" filled="f" stroked="f">
                <v:textbox>
                  <w:txbxContent>
                    <w:p w14:paraId="744A147F" w14:textId="77777777" w:rsidR="00D1036E" w:rsidRPr="00D1036E" w:rsidRDefault="00D1036E" w:rsidP="00D1036E">
                      <w:pPr>
                        <w:pStyle w:val="NoSpacing"/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</w:pP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Handout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©JI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Consult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from How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Much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I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Too Much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Leader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Guide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by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Jean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Illsley</w:t>
                      </w:r>
                      <w:proofErr w:type="spellEnd"/>
                      <w:r w:rsidRPr="00D1036E">
                        <w:rPr>
                          <w:i/>
                          <w:iCs/>
                          <w:color w:val="FFFFFF"/>
                          <w:spacing w:val="-6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Clarke.</w:t>
                      </w:r>
                    </w:p>
                    <w:p w14:paraId="59015481" w14:textId="77777777" w:rsidR="00D1036E" w:rsidRPr="00D1036E" w:rsidRDefault="00D1036E" w:rsidP="00D1036E">
                      <w:pPr>
                        <w:pStyle w:val="NoSpacing"/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</w:pP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Permission to reproduce for educational purpose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D02FD51" w14:textId="28AB2406" w:rsidR="004948AE" w:rsidRDefault="004948AE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68177755" w14:textId="73445168" w:rsidR="004948AE" w:rsidRDefault="008E11F8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06368" behindDoc="1" locked="0" layoutInCell="1" allowOverlap="1" wp14:anchorId="75B8C331" wp14:editId="6D5F958E">
            <wp:simplePos x="0" y="0"/>
            <wp:positionH relativeFrom="margin">
              <wp:posOffset>8235315</wp:posOffset>
            </wp:positionH>
            <wp:positionV relativeFrom="paragraph">
              <wp:posOffset>106680</wp:posOffset>
            </wp:positionV>
            <wp:extent cx="857250" cy="977265"/>
            <wp:effectExtent l="0" t="0" r="0" b="0"/>
            <wp:wrapNone/>
            <wp:docPr id="38" name="Picture 38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DB9">
        <w:rPr>
          <w:rFonts w:ascii="Times New Roman" w:eastAsia="Times New Roman" w:hAnsi="Times New Roman"/>
          <w:sz w:val="24"/>
        </w:rPr>
        <w:t xml:space="preserve">My </w:t>
      </w:r>
    </w:p>
    <w:p w14:paraId="2AF959B5" w14:textId="014C8C12" w:rsidR="004709A4" w:rsidRPr="004709A4" w:rsidRDefault="0063663F" w:rsidP="0063663F">
      <w:pPr>
        <w:tabs>
          <w:tab w:val="center" w:pos="7020"/>
          <w:tab w:val="left" w:pos="9968"/>
        </w:tabs>
        <w:spacing w:line="0" w:lineRule="atLeast"/>
        <w:rPr>
          <w:rFonts w:asciiTheme="minorHAnsi" w:eastAsia="Times New Roman" w:hAnsiTheme="minorHAnsi" w:cstheme="minorHAnsi"/>
          <w:color w:val="000000" w:themeColor="text1"/>
          <w:szCs w:val="18"/>
        </w:rPr>
      </w:pPr>
      <w:r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ab/>
      </w:r>
    </w:p>
    <w:p w14:paraId="08241D1D" w14:textId="7F0C79DB" w:rsidR="004948AE" w:rsidRDefault="00D96236" w:rsidP="004709A4">
      <w:pPr>
        <w:tabs>
          <w:tab w:val="center" w:pos="7020"/>
          <w:tab w:val="left" w:pos="9968"/>
        </w:tabs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03296" behindDoc="0" locked="0" layoutInCell="1" allowOverlap="1" wp14:anchorId="7B189BE6" wp14:editId="796CE34C">
                <wp:simplePos x="0" y="0"/>
                <wp:positionH relativeFrom="column">
                  <wp:posOffset>8382000</wp:posOffset>
                </wp:positionH>
                <wp:positionV relativeFrom="paragraph">
                  <wp:posOffset>13970</wp:posOffset>
                </wp:positionV>
                <wp:extent cx="714375" cy="828675"/>
                <wp:effectExtent l="0" t="0" r="9525" b="9525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853300" w14:textId="77777777" w:rsidR="00273D8A" w:rsidRPr="00F90105" w:rsidRDefault="00273D8A" w:rsidP="00273D8A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</w:p>
                          <w:p w14:paraId="3A025BBF" w14:textId="77777777" w:rsidR="00273D8A" w:rsidRPr="00F90105" w:rsidRDefault="00273D8A" w:rsidP="00273D8A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think before you say yes or no and learn from your mistakes</w:t>
                            </w: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6D8511A4" w14:textId="2BE64F84" w:rsidR="00821EBE" w:rsidRDefault="00821EBE" w:rsidP="00821EBE">
                            <w:pPr>
                              <w:widowControl w:val="0"/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189BE6" id="Text Box 34" o:spid="_x0000_s1028" type="#_x0000_t202" style="position:absolute;left:0;text-align:left;margin-left:660pt;margin-top:1.1pt;width:56.25pt;height:65.25pt;z-index:2517032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" filled="f" fillcolor="#5b9bd5" stroked="f" strokecolor="black [0]" strokeweight="2pt">
                <v:textbox inset="2.88pt,2.88pt,2.88pt,2.88pt">
                  <w:txbxContent>
                    <w:p w14:paraId="3D853300" w14:textId="77777777" w:rsidR="00273D8A" w:rsidRPr="00F90105" w:rsidRDefault="00273D8A" w:rsidP="00273D8A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  <w:r w:rsidRPr="00F9010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</w:p>
                    <w:p w14:paraId="3A025BBF" w14:textId="77777777" w:rsidR="00273D8A" w:rsidRPr="00F90105" w:rsidRDefault="00273D8A" w:rsidP="00273D8A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</w:pPr>
                      <w:r w:rsidRPr="00F9010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think before you say yes or no and learn from your mistakes</w:t>
                      </w:r>
                      <w:r w:rsidRPr="00F90105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>.</w:t>
                      </w:r>
                    </w:p>
                    <w:p w14:paraId="6D8511A4" w14:textId="2BE64F84" w:rsidR="00821EBE" w:rsidRDefault="00821EBE" w:rsidP="00821EBE">
                      <w:pPr>
                        <w:widowControl w:val="0"/>
                        <w:jc w:val="center"/>
                        <w:rPr>
                          <w:sz w:val="13"/>
                          <w:szCs w:val="1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694B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039B04" wp14:editId="76BB4FFE">
                <wp:simplePos x="0" y="0"/>
                <wp:positionH relativeFrom="column">
                  <wp:posOffset>-4145915</wp:posOffset>
                </wp:positionH>
                <wp:positionV relativeFrom="paragraph">
                  <wp:posOffset>342265</wp:posOffset>
                </wp:positionV>
                <wp:extent cx="3101340" cy="533400"/>
                <wp:effectExtent l="0" t="0" r="0" b="0"/>
                <wp:wrapNone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 flipH="1">
                          <a:off x="0" y="0"/>
                          <a:ext cx="3101340" cy="53340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6E5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vertOverflow="clip" horzOverflow="clip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9C9AAA" id="Freeform: Shape 1" o:spid="_x0000_s1026" style="position:absolute;margin-left:-326.45pt;margin-top:26.95pt;width:244.2pt;height:42pt;rotation:180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" path="m373,l2918281,35,2622569,579825,568,576358c1935,381759,-994,194599,373,xe" fillcolor="#e96e5c" stroked="f" strokeweight="1pt">
                <v:stroke joinstyle="miter"/>
                <v:path arrowok="t" o:connecttype="custom" o:connectlocs="396,0;3101340,32;2787078,533400;604,530211;396,0" o:connectangles="0,0,0,0,0"/>
              </v:shape>
            </w:pict>
          </mc:Fallback>
        </mc:AlternateContent>
      </w:r>
      <w:r w:rsidR="00D96DB9" w:rsidRPr="00D96DB9"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 xml:space="preserve">MY </w:t>
      </w:r>
      <w:r w:rsidR="0029541F"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>HIGHWAY</w:t>
      </w:r>
    </w:p>
    <w:p w14:paraId="3BF5E0DF" w14:textId="4916762D" w:rsidR="0063663F" w:rsidRDefault="009B6BF2" w:rsidP="00D96DB9">
      <w:pPr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0"/>
          <w:szCs w:val="36"/>
        </w:rPr>
      </w:pPr>
      <w:r>
        <w:rPr>
          <w:rFonts w:asciiTheme="minorHAnsi" w:eastAsia="Times New Roman" w:hAnsiTheme="minorHAnsi" w:cstheme="minorHAnsi"/>
          <w:noProof/>
          <w:color w:val="000000" w:themeColor="text1"/>
          <w:sz w:val="48"/>
          <w:szCs w:val="44"/>
        </w:rPr>
        <w:t>Adults</w:t>
      </w:r>
      <w:r w:rsidR="00CB3DEB">
        <w:rPr>
          <w:rFonts w:asciiTheme="minorHAnsi" w:eastAsia="Times New Roman" w:hAnsiTheme="minorHAnsi" w:cstheme="minorHAnsi"/>
          <w:noProof/>
          <w:color w:val="000000" w:themeColor="text1"/>
          <w:sz w:val="48"/>
          <w:szCs w:val="44"/>
        </w:rPr>
        <w:t xml:space="preserve">- </w:t>
      </w:r>
      <w:r w:rsidR="00CB3DEB" w:rsidRPr="00442794">
        <w:rPr>
          <w:rFonts w:asciiTheme="minorHAnsi" w:eastAsia="Times New Roman" w:hAnsiTheme="minorHAnsi" w:cstheme="minorHAnsi"/>
          <w:noProof/>
          <w:color w:val="000000" w:themeColor="text1"/>
          <w:sz w:val="36"/>
          <w:szCs w:val="36"/>
        </w:rPr>
        <w:t xml:space="preserve">Recyling </w:t>
      </w:r>
      <w:r w:rsidR="00442794" w:rsidRPr="00442794">
        <w:rPr>
          <w:rFonts w:asciiTheme="minorHAnsi" w:eastAsia="Times New Roman" w:hAnsiTheme="minorHAnsi" w:cstheme="minorHAnsi"/>
          <w:noProof/>
          <w:color w:val="000000" w:themeColor="text1"/>
          <w:sz w:val="36"/>
          <w:szCs w:val="36"/>
        </w:rPr>
        <w:t>6-12 Year Olds</w:t>
      </w:r>
    </w:p>
    <w:tbl>
      <w:tblPr>
        <w:tblStyle w:val="TableGrid"/>
        <w:tblpPr w:leftFromText="180" w:rightFromText="180" w:vertAnchor="page" w:horzAnchor="margin" w:tblpY="3001"/>
        <w:tblW w:w="0" w:type="auto"/>
        <w:tblLook w:val="04A0" w:firstRow="1" w:lastRow="0" w:firstColumn="1" w:lastColumn="0" w:noHBand="0" w:noVBand="1"/>
      </w:tblPr>
      <w:tblGrid>
        <w:gridCol w:w="7375"/>
      </w:tblGrid>
      <w:tr w:rsidR="00CB3DEB" w14:paraId="5A8AC833" w14:textId="77777777" w:rsidTr="00CB3DEB">
        <w:tc>
          <w:tcPr>
            <w:tcW w:w="7375" w:type="dxa"/>
          </w:tcPr>
          <w:p w14:paraId="22C0D3D1" w14:textId="77777777" w:rsidR="00CB3DEB" w:rsidRPr="0063663F" w:rsidRDefault="00CB3DEB" w:rsidP="00CB3DEB">
            <w:pPr>
              <w:spacing w:line="0" w:lineRule="atLeast"/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</w:pPr>
            <w:r w:rsidRPr="0063663F"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  <w:t>Adult’s</w:t>
            </w:r>
          </w:p>
        </w:tc>
      </w:tr>
      <w:tr w:rsidR="00CB3DEB" w14:paraId="41E26A2E" w14:textId="77777777" w:rsidTr="00CB3DEB">
        <w:trPr>
          <w:trHeight w:val="865"/>
        </w:trPr>
        <w:tc>
          <w:tcPr>
            <w:tcW w:w="7375" w:type="dxa"/>
          </w:tcPr>
          <w:p w14:paraId="192F2D1D" w14:textId="77777777" w:rsidR="00CB3DEB" w:rsidRDefault="00CB3DEB" w:rsidP="00CB3DEB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Temperament</w:t>
            </w:r>
          </w:p>
        </w:tc>
      </w:tr>
      <w:tr w:rsidR="00CB3DEB" w14:paraId="478E2AA6" w14:textId="77777777" w:rsidTr="00CB3DEB">
        <w:tc>
          <w:tcPr>
            <w:tcW w:w="7375" w:type="dxa"/>
          </w:tcPr>
          <w:p w14:paraId="26104CD7" w14:textId="77777777" w:rsidR="00CB3DEB" w:rsidRDefault="00CB3DEB" w:rsidP="00CB3DEB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Health</w:t>
            </w:r>
          </w:p>
          <w:p w14:paraId="5A609DAF" w14:textId="61748347" w:rsidR="00CB3DEB" w:rsidRDefault="00CB3DEB" w:rsidP="00CB3DEB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</w:p>
        </w:tc>
      </w:tr>
      <w:tr w:rsidR="00CB3DEB" w14:paraId="0CBBB554" w14:textId="77777777" w:rsidTr="00CB3DEB">
        <w:trPr>
          <w:trHeight w:val="1427"/>
        </w:trPr>
        <w:tc>
          <w:tcPr>
            <w:tcW w:w="7375" w:type="dxa"/>
          </w:tcPr>
          <w:p w14:paraId="3407079C" w14:textId="737204B7" w:rsidR="00CB3DEB" w:rsidRDefault="007E7066" w:rsidP="00CB3DEB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  <w:r w:rsidRPr="0044279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6EA1EC24" wp14:editId="617F0238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776605</wp:posOffset>
                      </wp:positionV>
                      <wp:extent cx="5105400" cy="5493385"/>
                      <wp:effectExtent l="0" t="0" r="0" b="0"/>
                      <wp:wrapNone/>
                      <wp:docPr id="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05400" cy="54933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 algn="in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3641519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</w:pPr>
                                  <w:r>
                                    <w:t> </w:t>
                                  </w:r>
                                </w:p>
                                <w:p w14:paraId="118A48D6" w14:textId="7484CD63" w:rsidR="00442794" w:rsidRDefault="00442794" w:rsidP="00442794">
                                  <w:pPr>
                                    <w:widowControl w:val="0"/>
                                    <w:rPr>
                                      <w:rFonts w:ascii="Arial" w:hAnsi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JOBS OF THE </w:t>
                                  </w:r>
                                  <w:r w:rsidR="002E433C">
                                    <w:rPr>
                                      <w:rFonts w:ascii="Arial" w:hAnsi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DULT</w:t>
                                  </w:r>
                                </w:p>
                                <w:p w14:paraId="0118EAAD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Continue to learn skills, learn from mistakes, and decide to be adequate.</w:t>
                                  </w:r>
                                </w:p>
                                <w:p w14:paraId="33EF936A" w14:textId="70DCD23A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Expand ability to listen and look in order to collect information and think</w:t>
                                  </w:r>
                                  <w:r>
                                    <w:t>.</w:t>
                                  </w:r>
                                </w:p>
                                <w:p w14:paraId="08F71591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Expand one’s own intuitive abilities.</w:t>
                                  </w:r>
                                </w:p>
                                <w:p w14:paraId="0A03024E" w14:textId="2050B730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 xml:space="preserve">Reason about wants and needs as we </w:t>
                                  </w:r>
                                  <w:r w:rsidR="00AA17E2">
                                    <w:rPr>
                                      <w:rFonts w:ascii="Arial" w:hAnsi="Arial"/>
                                    </w:rPr>
                                    <w:t>teach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 xml:space="preserve"> children the difference.</w:t>
                                  </w:r>
                                </w:p>
                                <w:p w14:paraId="307C2305" w14:textId="543917F0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Evaluate family rules and learn more about structures outside the family.</w:t>
                                  </w:r>
                                </w:p>
                                <w:p w14:paraId="25584D40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To examine the relevancy of old personal and family rules.</w:t>
                                  </w:r>
                                </w:p>
                                <w:p w14:paraId="47984496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Be willing to accept the consequences of breaking rules without whining or blaming.</w:t>
                                  </w:r>
                                </w:p>
                                <w:p w14:paraId="378C16C1" w14:textId="2A3C1E9D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 xml:space="preserve">Improve skills for disagreeing with others and still be able to stay connected with </w:t>
                                  </w:r>
                                  <w:r w:rsidR="00666534">
                                    <w:rPr>
                                      <w:rFonts w:ascii="Arial" w:hAnsi="Arial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hem.</w:t>
                                  </w:r>
                                </w:p>
                                <w:p w14:paraId="1451CD9F" w14:textId="2CF253C9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To test ideas and values and learn value options beyond the</w:t>
                                  </w:r>
                                  <w:r w:rsidR="00666534">
                                    <w:rPr>
                                      <w:rFonts w:ascii="Arial" w:hAnsi="Aria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 xml:space="preserve">family and </w:t>
                                  </w:r>
                                  <w:r w:rsidR="00666534">
                                    <w:rPr>
                                      <w:rFonts w:ascii="Arial" w:hAnsi="Arial"/>
                                    </w:rPr>
                                    <w:t>one’s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 xml:space="preserve"> own culture.</w:t>
                                  </w:r>
                                </w:p>
                                <w:p w14:paraId="214A08A2" w14:textId="77777777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Examine internal controls and be sure they are helping you accomplish what you want from your life.</w:t>
                                  </w:r>
                                </w:p>
                                <w:p w14:paraId="7658F0BE" w14:textId="44E7CCD8" w:rsidR="00EA571A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Symbol" w:hAnsi="Symbol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Learn what is one’s own responsibility and what is the responsibility of others and set appropriate boundaries.</w:t>
                                  </w:r>
                                </w:p>
                                <w:p w14:paraId="4C78FB80" w14:textId="02FE719B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ind w:left="180" w:hanging="180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Symbol" w:hAnsi="Symbol"/>
                                      <w:lang w:val="x-none"/>
                                    </w:rPr>
                                    <w:t>·</w:t>
                                  </w:r>
                                  <w:r>
                                    <w:t> </w:t>
                                  </w:r>
                                  <w:r>
                                    <w:rPr>
                                      <w:rFonts w:ascii="Arial" w:hAnsi="Arial"/>
                                    </w:rPr>
                                    <w:t>Choose when to test abilities against others, when against standards or when against self.</w:t>
                                  </w:r>
                                </w:p>
                                <w:p w14:paraId="5A3E3EFF" w14:textId="52F89255" w:rsidR="00442794" w:rsidRDefault="00442794" w:rsidP="00442794">
                                  <w:pPr>
                                    <w:widowControl w:val="0"/>
                                    <w:spacing w:line="216" w:lineRule="auto"/>
                                    <w:rPr>
                                      <w:rFonts w:ascii="Arial" w:hAnsi="Arial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A1EC2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9" type="#_x0000_t202" style="position:absolute;margin-left:-3.5pt;margin-top:61.15pt;width:402pt;height:432.5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" filled="f" stroked="f" insetpen="t">
                      <v:textbox>
                        <w:txbxContent>
                          <w:p w14:paraId="63641519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</w:pPr>
                            <w:r>
                              <w:t> </w:t>
                            </w:r>
                          </w:p>
                          <w:p w14:paraId="118A48D6" w14:textId="7484CD63" w:rsidR="00442794" w:rsidRDefault="00442794" w:rsidP="00442794">
                            <w:pPr>
                              <w:widowControl w:val="0"/>
                              <w:rPr>
                                <w:rFonts w:ascii="Arial" w:hAnsi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OBS OF THE </w:t>
                            </w:r>
                            <w:r w:rsidR="002E433C">
                              <w:rPr>
                                <w:rFonts w:ascii="Arial" w:hAnsi="Arial"/>
                                <w:b/>
                                <w:bCs/>
                                <w:sz w:val="24"/>
                                <w:szCs w:val="24"/>
                              </w:rPr>
                              <w:t>ADULT</w:t>
                            </w:r>
                          </w:p>
                          <w:p w14:paraId="0118EAAD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Continue to learn skills, learn from mistakes, and decide to be adequate.</w:t>
                            </w:r>
                          </w:p>
                          <w:p w14:paraId="33EF936A" w14:textId="70DCD23A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Expand ability to listen and look in order to collect information and think</w:t>
                            </w:r>
                            <w:r>
                              <w:t>.</w:t>
                            </w:r>
                          </w:p>
                          <w:p w14:paraId="08F71591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Expand one’s own intuitive abilities.</w:t>
                            </w:r>
                          </w:p>
                          <w:p w14:paraId="0A03024E" w14:textId="2050B730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Reason about wants and needs as we </w:t>
                            </w:r>
                            <w:r w:rsidR="00AA17E2">
                              <w:rPr>
                                <w:rFonts w:ascii="Arial" w:hAnsi="Arial"/>
                              </w:rPr>
                              <w:t>teach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children the difference.</w:t>
                            </w:r>
                          </w:p>
                          <w:p w14:paraId="307C2305" w14:textId="543917F0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Evaluate family rules and learn more about structures outside the family.</w:t>
                            </w:r>
                          </w:p>
                          <w:p w14:paraId="25584D40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To examine the relevancy of old personal and family rules.</w:t>
                            </w:r>
                          </w:p>
                          <w:p w14:paraId="47984496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Be willing to accept the consequences of breaking rules without whining or blaming.</w:t>
                            </w:r>
                          </w:p>
                          <w:p w14:paraId="378C16C1" w14:textId="2A3C1E9D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Improve skills for disagreeing with others and still be able to stay connected with </w:t>
                            </w:r>
                            <w:r w:rsidR="00666534">
                              <w:rPr>
                                <w:rFonts w:ascii="Arial" w:hAnsi="Arial"/>
                              </w:rPr>
                              <w:t>t</w:t>
                            </w:r>
                            <w:r>
                              <w:rPr>
                                <w:rFonts w:ascii="Arial" w:hAnsi="Arial"/>
                              </w:rPr>
                              <w:t>hem.</w:t>
                            </w:r>
                          </w:p>
                          <w:p w14:paraId="1451CD9F" w14:textId="2CF253C9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To test ideas and values and learn value options beyond the</w:t>
                            </w:r>
                            <w:r w:rsidR="00666534"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family and </w:t>
                            </w:r>
                            <w:r w:rsidR="00666534">
                              <w:rPr>
                                <w:rFonts w:ascii="Arial" w:hAnsi="Arial"/>
                              </w:rPr>
                              <w:t>one’s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own culture.</w:t>
                            </w:r>
                          </w:p>
                          <w:p w14:paraId="214A08A2" w14:textId="77777777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Examine internal controls and be sure they are helping you accomplish what you want from your life.</w:t>
                            </w:r>
                          </w:p>
                          <w:p w14:paraId="7658F0BE" w14:textId="44E7CCD8" w:rsidR="00EA571A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Symbol" w:hAnsi="Symbol"/>
                                <w:lang w:val="x-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Learn what is one’s own responsibility and what is the responsibility of others and set appropriate boundaries.</w:t>
                            </w:r>
                          </w:p>
                          <w:p w14:paraId="4C78FB80" w14:textId="02FE719B" w:rsidR="00442794" w:rsidRDefault="00442794" w:rsidP="00442794">
                            <w:pPr>
                              <w:widowControl w:val="0"/>
                              <w:spacing w:line="216" w:lineRule="auto"/>
                              <w:ind w:left="180" w:hanging="18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/>
                              </w:rPr>
                              <w:t>Choose when to test abilities against others, when against standards or when against self.</w:t>
                            </w:r>
                          </w:p>
                          <w:p w14:paraId="5A3E3EFF" w14:textId="52F89255" w:rsidR="00442794" w:rsidRDefault="00442794" w:rsidP="00442794">
                            <w:pPr>
                              <w:widowControl w:val="0"/>
                              <w:spacing w:line="216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3DEB"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Situation</w:t>
            </w:r>
          </w:p>
        </w:tc>
      </w:tr>
    </w:tbl>
    <w:p w14:paraId="22BF2ACB" w14:textId="1E999C88" w:rsidR="0063663F" w:rsidRPr="00D96DB9" w:rsidRDefault="007F2BD0" w:rsidP="00D96DB9">
      <w:pPr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</w:pPr>
      <w:r w:rsidRPr="00F24CF1">
        <w:rPr>
          <w:rFonts w:asciiTheme="minorHAnsi" w:hAnsiTheme="minorHAnsi" w:cstheme="minorHAnsi"/>
          <w:noProof/>
          <w:color w:val="000000" w:themeColor="text1"/>
          <w:sz w:val="44"/>
          <w:szCs w:val="44"/>
          <w:highlight w:val="yellow"/>
        </w:rPr>
        <w:drawing>
          <wp:anchor distT="0" distB="0" distL="114300" distR="114300" simplePos="0" relativeHeight="251748352" behindDoc="1" locked="0" layoutInCell="1" allowOverlap="1" wp14:anchorId="3A47CD13" wp14:editId="34709310">
            <wp:simplePos x="0" y="0"/>
            <wp:positionH relativeFrom="column">
              <wp:posOffset>5067300</wp:posOffset>
            </wp:positionH>
            <wp:positionV relativeFrom="paragraph">
              <wp:posOffset>60960</wp:posOffset>
            </wp:positionV>
            <wp:extent cx="3094990" cy="4241800"/>
            <wp:effectExtent l="0" t="0" r="0" b="6350"/>
            <wp:wrapTight wrapText="bothSides">
              <wp:wrapPolygon edited="0">
                <wp:start x="0" y="0"/>
                <wp:lineTo x="0" y="21535"/>
                <wp:lineTo x="21405" y="21535"/>
                <wp:lineTo x="21405" y="0"/>
                <wp:lineTo x="0" y="0"/>
              </wp:wrapPolygon>
            </wp:wrapTight>
            <wp:docPr id="243" name="Picture 2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99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08416" behindDoc="1" locked="0" layoutInCell="1" allowOverlap="1" wp14:anchorId="1A9F2F24" wp14:editId="5574336B">
            <wp:simplePos x="0" y="0"/>
            <wp:positionH relativeFrom="margin">
              <wp:posOffset>8248650</wp:posOffset>
            </wp:positionH>
            <wp:positionV relativeFrom="paragraph">
              <wp:posOffset>4445</wp:posOffset>
            </wp:positionV>
            <wp:extent cx="857250" cy="977265"/>
            <wp:effectExtent l="0" t="0" r="0" b="0"/>
            <wp:wrapNone/>
            <wp:docPr id="39" name="Picture 39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56B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04320" behindDoc="0" locked="0" layoutInCell="1" allowOverlap="1" wp14:anchorId="7A21CFE5" wp14:editId="07798C6E">
                <wp:simplePos x="0" y="0"/>
                <wp:positionH relativeFrom="column">
                  <wp:posOffset>8343900</wp:posOffset>
                </wp:positionH>
                <wp:positionV relativeFrom="paragraph">
                  <wp:posOffset>10795</wp:posOffset>
                </wp:positionV>
                <wp:extent cx="739775" cy="857250"/>
                <wp:effectExtent l="0" t="0" r="3175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7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2426E0D" w14:textId="77777777" w:rsidR="006D2F41" w:rsidRDefault="006D2F41" w:rsidP="00F9010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06667306" w14:textId="14198650" w:rsidR="00F90105" w:rsidRDefault="00F90105" w:rsidP="00F9010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t>You can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trust your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intuition to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 xml:space="preserve">help you 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 xml:space="preserve">decide what 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to do.</w:t>
                            </w:r>
                          </w:p>
                          <w:p w14:paraId="0EC545BB" w14:textId="60C87CBE" w:rsidR="00821EBE" w:rsidRPr="00821EBE" w:rsidRDefault="00821EBE" w:rsidP="00821EBE">
                            <w:pPr>
                              <w:widowControl w:val="0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1CFE5" id="Text Box 33" o:spid="_x0000_s1030" type="#_x0000_t202" style="position:absolute;left:0;text-align:left;margin-left:657pt;margin-top:.85pt;width:58.25pt;height:67.5pt;z-index:2517043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32426E0D" w14:textId="77777777" w:rsidR="006D2F41" w:rsidRDefault="006D2F41" w:rsidP="00F9010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06667306" w14:textId="14198650" w:rsidR="00F90105" w:rsidRDefault="00F90105" w:rsidP="00F9010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t>You can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trust your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intuition to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 xml:space="preserve">help you 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 xml:space="preserve">decide what 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to do.</w:t>
                      </w:r>
                    </w:p>
                    <w:p w14:paraId="0EC545BB" w14:textId="60C87CBE" w:rsidR="00821EBE" w:rsidRPr="00821EBE" w:rsidRDefault="00821EBE" w:rsidP="00821EBE">
                      <w:pPr>
                        <w:widowControl w:val="0"/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3B3FCD2" w14:textId="0D361836" w:rsidR="00D96DB9" w:rsidRPr="00D96DB9" w:rsidRDefault="00BC4228" w:rsidP="008255C7">
      <w:pPr>
        <w:spacing w:line="0" w:lineRule="atLeast"/>
        <w:rPr>
          <w:rFonts w:asciiTheme="minorHAnsi" w:eastAsia="Times New Roman" w:hAnsiTheme="minorHAnsi" w:cstheme="minorHAnsi"/>
          <w:color w:val="4471C4"/>
          <w:sz w:val="48"/>
          <w:szCs w:val="44"/>
        </w:rPr>
      </w:pP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6F4B76A7" wp14:editId="1A8A8FC2">
                <wp:simplePos x="0" y="0"/>
                <wp:positionH relativeFrom="column">
                  <wp:posOffset>6405585</wp:posOffset>
                </wp:positionH>
                <wp:positionV relativeFrom="paragraph">
                  <wp:posOffset>2140150</wp:posOffset>
                </wp:positionV>
                <wp:extent cx="511560" cy="837720"/>
                <wp:effectExtent l="76200" t="152400" r="117475" b="15303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11560" cy="83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04DBD8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500.15pt;margin-top:160pt;width:48.8pt;height:82.9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">
                <v:imagedata r:id="rId9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372E6EB2" wp14:editId="46E82318">
                <wp:simplePos x="0" y="0"/>
                <wp:positionH relativeFrom="column">
                  <wp:posOffset>6273825</wp:posOffset>
                </wp:positionH>
                <wp:positionV relativeFrom="paragraph">
                  <wp:posOffset>436990</wp:posOffset>
                </wp:positionV>
                <wp:extent cx="501480" cy="758520"/>
                <wp:effectExtent l="95250" t="152400" r="108585" b="15621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01480" cy="75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BC5F2D" id="Ink 7" o:spid="_x0000_s1026" type="#_x0000_t75" style="position:absolute;margin-left:489.75pt;margin-top:25.9pt;width:48pt;height:76.7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">
                <v:imagedata r:id="rId11" o:title=""/>
              </v:shape>
            </w:pict>
          </mc:Fallback>
        </mc:AlternateContent>
      </w:r>
      <w:r w:rsidR="007E7066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66BA77E" wp14:editId="3D2688DE">
                <wp:simplePos x="0" y="0"/>
                <wp:positionH relativeFrom="column">
                  <wp:posOffset>4429125</wp:posOffset>
                </wp:positionH>
                <wp:positionV relativeFrom="paragraph">
                  <wp:posOffset>2188210</wp:posOffset>
                </wp:positionV>
                <wp:extent cx="561975" cy="714375"/>
                <wp:effectExtent l="0" t="0" r="9525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134053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>I love you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even when</w:t>
                            </w:r>
                          </w:p>
                          <w:p w14:paraId="499793E2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>we differ;</w:t>
                            </w:r>
                          </w:p>
                          <w:p w14:paraId="57112CE0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 xml:space="preserve">I love 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growing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with you.</w:t>
                            </w:r>
                          </w:p>
                          <w:p w14:paraId="48F37D2B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 </w:t>
                            </w:r>
                          </w:p>
                          <w:p w14:paraId="4015B4C3" w14:textId="77777777" w:rsidR="00FD1892" w:rsidRPr="00FD1892" w:rsidRDefault="00FD1892" w:rsidP="00FD1892">
                            <w:pPr>
                              <w:widowControl w:val="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kern w:val="28"/>
                                <w14:cntxtAlts/>
                              </w:rPr>
                            </w:pPr>
                            <w:r w:rsidRPr="00FD189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kern w:val="28"/>
                                <w14:cntxtAlts/>
                              </w:rPr>
                              <w:t> </w:t>
                            </w:r>
                          </w:p>
                          <w:p w14:paraId="53A4073D" w14:textId="77777777" w:rsidR="00FD1892" w:rsidRDefault="00FD189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6BA77E" id="Text Box 36" o:spid="_x0000_s1031" type="#_x0000_t202" style="position:absolute;margin-left:348.75pt;margin-top:172.3pt;width:44.25pt;height:56.2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" fillcolor="white [3201]" stroked="f" strokeweight=".5pt">
                <v:textbox>
                  <w:txbxContent>
                    <w:p w14:paraId="3C134053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>I love you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even when</w:t>
                      </w:r>
                    </w:p>
                    <w:p w14:paraId="499793E2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 xml:space="preserve">we </w:t>
                      </w:r>
                      <w:proofErr w:type="gramStart"/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>differ;</w:t>
                      </w:r>
                      <w:proofErr w:type="gramEnd"/>
                    </w:p>
                    <w:p w14:paraId="57112CE0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 xml:space="preserve">I love 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growing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with you.</w:t>
                      </w:r>
                    </w:p>
                    <w:p w14:paraId="48F37D2B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14:cntxtAlts/>
                        </w:rPr>
                        <w:t> </w:t>
                      </w:r>
                    </w:p>
                    <w:p w14:paraId="4015B4C3" w14:textId="77777777" w:rsidR="00FD1892" w:rsidRPr="00FD1892" w:rsidRDefault="00FD1892" w:rsidP="00FD1892">
                      <w:pPr>
                        <w:widowControl w:val="0"/>
                        <w:rPr>
                          <w:rFonts w:ascii="Times New Roman" w:eastAsia="Times New Roman" w:hAnsi="Times New Roman" w:cs="Times New Roman"/>
                          <w:color w:val="000000"/>
                          <w:kern w:val="28"/>
                          <w14:cntxtAlts/>
                        </w:rPr>
                      </w:pPr>
                      <w:r w:rsidRPr="00FD1892">
                        <w:rPr>
                          <w:rFonts w:ascii="Times New Roman" w:eastAsia="Times New Roman" w:hAnsi="Times New Roman" w:cs="Times New Roman"/>
                          <w:color w:val="000000"/>
                          <w:kern w:val="28"/>
                          <w14:cntxtAlts/>
                        </w:rPr>
                        <w:t> </w:t>
                      </w:r>
                    </w:p>
                    <w:p w14:paraId="53A4073D" w14:textId="77777777" w:rsidR="00FD1892" w:rsidRDefault="00FD1892"/>
                  </w:txbxContent>
                </v:textbox>
              </v:shape>
            </w:pict>
          </mc:Fallback>
        </mc:AlternateContent>
      </w:r>
      <w:r w:rsidR="007E7066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29920" behindDoc="0" locked="0" layoutInCell="1" allowOverlap="1" wp14:anchorId="6F9394D2" wp14:editId="5867D72E">
            <wp:simplePos x="0" y="0"/>
            <wp:positionH relativeFrom="margin">
              <wp:posOffset>4241800</wp:posOffset>
            </wp:positionH>
            <wp:positionV relativeFrom="paragraph">
              <wp:posOffset>2030730</wp:posOffset>
            </wp:positionV>
            <wp:extent cx="857250" cy="977265"/>
            <wp:effectExtent l="0" t="0" r="0" b="0"/>
            <wp:wrapNone/>
            <wp:docPr id="35" name="Picture 35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47D6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7C0ABD1D" wp14:editId="6BC8854D">
                <wp:simplePos x="0" y="0"/>
                <wp:positionH relativeFrom="column">
                  <wp:posOffset>6087110</wp:posOffset>
                </wp:positionH>
                <wp:positionV relativeFrom="paragraph">
                  <wp:posOffset>2492375</wp:posOffset>
                </wp:positionV>
                <wp:extent cx="520885" cy="800735"/>
                <wp:effectExtent l="76200" t="152400" r="127000" b="151765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20885" cy="800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582000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1" o:spid="_x0000_s1026" type="#_x0000_t75" style="position:absolute;margin-left:475.05pt;margin-top:187.8pt;width:49.5pt;height:80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">
                <v:imagedata r:id="rId13" o:title=""/>
              </v:shape>
            </w:pict>
          </mc:Fallback>
        </mc:AlternateContent>
      </w:r>
      <w:r w:rsidR="00B047D6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1D79502C" wp14:editId="06AEC8BF">
                <wp:simplePos x="0" y="0"/>
                <wp:positionH relativeFrom="column">
                  <wp:posOffset>6581750</wp:posOffset>
                </wp:positionH>
                <wp:positionV relativeFrom="paragraph">
                  <wp:posOffset>2730695</wp:posOffset>
                </wp:positionV>
                <wp:extent cx="38125" cy="276935"/>
                <wp:effectExtent l="95250" t="133350" r="114300" b="161290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8125" cy="27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4867EB" id="Ink 262" o:spid="_x0000_s1026" type="#_x0000_t75" style="position:absolute;margin-left:514pt;margin-top:206.5pt;width:11.45pt;height:38.7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">
                <v:imagedata r:id="rId15" o:title=""/>
              </v:shape>
            </w:pict>
          </mc:Fallback>
        </mc:AlternateContent>
      </w:r>
      <w:r w:rsidR="00B047D6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2F12544C" wp14:editId="1AE957A0">
                <wp:simplePos x="0" y="0"/>
                <wp:positionH relativeFrom="column">
                  <wp:posOffset>6359525</wp:posOffset>
                </wp:positionH>
                <wp:positionV relativeFrom="paragraph">
                  <wp:posOffset>2733465</wp:posOffset>
                </wp:positionV>
                <wp:extent cx="143750" cy="408790"/>
                <wp:effectExtent l="95250" t="133350" r="104140" b="182245"/>
                <wp:wrapNone/>
                <wp:docPr id="260" name="Ink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3750" cy="408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E8D346" id="Ink 260" o:spid="_x0000_s1026" type="#_x0000_t75" style="position:absolute;margin-left:496.5pt;margin-top:206.8pt;width:19.8pt;height:49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">
                <v:imagedata r:id="rId17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695D93E5" wp14:editId="6EAA5F81">
                <wp:simplePos x="0" y="0"/>
                <wp:positionH relativeFrom="column">
                  <wp:posOffset>5949825</wp:posOffset>
                </wp:positionH>
                <wp:positionV relativeFrom="paragraph">
                  <wp:posOffset>595630</wp:posOffset>
                </wp:positionV>
                <wp:extent cx="549000" cy="109440"/>
                <wp:effectExtent l="38100" t="38100" r="3810" b="43180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4900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E56D6" id="Ink 249" o:spid="_x0000_s1026" type="#_x0000_t75" style="position:absolute;margin-left:468.15pt;margin-top:46.55pt;width:43.95pt;height:9.3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">
                <v:imagedata r:id="rId19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58DD46E1" wp14:editId="191EBB98">
                <wp:simplePos x="0" y="0"/>
                <wp:positionH relativeFrom="column">
                  <wp:posOffset>5943345</wp:posOffset>
                </wp:positionH>
                <wp:positionV relativeFrom="paragraph">
                  <wp:posOffset>664030</wp:posOffset>
                </wp:positionV>
                <wp:extent cx="360" cy="360"/>
                <wp:effectExtent l="38100" t="38100" r="38100" b="38100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4FCE0B" id="Ink 248" o:spid="_x0000_s1026" type="#_x0000_t75" style="position:absolute;margin-left:467.65pt;margin-top:51.95pt;width:.75pt;height:.7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">
                <v:imagedata r:id="rId21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176DD9C" wp14:editId="4B0F8711">
                <wp:simplePos x="0" y="0"/>
                <wp:positionH relativeFrom="column">
                  <wp:posOffset>5845175</wp:posOffset>
                </wp:positionH>
                <wp:positionV relativeFrom="paragraph">
                  <wp:posOffset>644525</wp:posOffset>
                </wp:positionV>
                <wp:extent cx="478615" cy="648970"/>
                <wp:effectExtent l="38100" t="38100" r="36195" b="36830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78615" cy="648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4E52C9" id="Ink 247" o:spid="_x0000_s1026" type="#_x0000_t75" style="position:absolute;margin-left:459.9pt;margin-top:50.4pt;width:38.4pt;height:51.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">
                <v:imagedata r:id="rId23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1B754EA9" wp14:editId="10E51A5E">
                <wp:simplePos x="0" y="0"/>
                <wp:positionH relativeFrom="column">
                  <wp:posOffset>5902305</wp:posOffset>
                </wp:positionH>
                <wp:positionV relativeFrom="paragraph">
                  <wp:posOffset>739630</wp:posOffset>
                </wp:positionV>
                <wp:extent cx="581400" cy="770040"/>
                <wp:effectExtent l="95250" t="152400" r="123825" b="163830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581400" cy="77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A22810" id="Ink 244" o:spid="_x0000_s1026" type="#_x0000_t75" style="position:absolute;margin-left:460.5pt;margin-top:49.75pt;width:54.3pt;height:77.6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">
                <v:imagedata r:id="rId25" o:title=""/>
              </v:shape>
            </w:pict>
          </mc:Fallback>
        </mc:AlternateContent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24800" behindDoc="0" locked="0" layoutInCell="1" allowOverlap="1" wp14:anchorId="78ED7425" wp14:editId="7AF6F078">
                <wp:simplePos x="0" y="0"/>
                <wp:positionH relativeFrom="margin">
                  <wp:posOffset>8410575</wp:posOffset>
                </wp:positionH>
                <wp:positionV relativeFrom="paragraph">
                  <wp:posOffset>3479800</wp:posOffset>
                </wp:positionV>
                <wp:extent cx="638175" cy="885825"/>
                <wp:effectExtent l="0" t="0" r="9525" b="9525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782BFAB" w14:textId="77777777" w:rsidR="00FF7A45" w:rsidRPr="00FF7A45" w:rsidRDefault="00FF7A45" w:rsidP="00FF7A4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think for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yourself and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 xml:space="preserve">get help 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instead of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staying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in distress.</w:t>
                            </w:r>
                          </w:p>
                          <w:p w14:paraId="488D9AE3" w14:textId="25E4D9C2" w:rsidR="006856B4" w:rsidRPr="00FF7A45" w:rsidRDefault="006856B4" w:rsidP="006856B4">
                            <w:pPr>
                              <w:widowControl w:val="0"/>
                              <w:spacing w:line="228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D7425" id="Text Box 46" o:spid="_x0000_s1032" type="#_x0000_t202" style="position:absolute;margin-left:662.25pt;margin-top:274pt;width:50.25pt;height:69.75pt;z-index:25172480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" filled="f" fillcolor="#5b9bd5" stroked="f" strokecolor="black [0]" strokeweight="2pt">
                <v:textbox inset="2.88pt,2.88pt,2.88pt,2.88pt">
                  <w:txbxContent>
                    <w:p w14:paraId="5782BFAB" w14:textId="77777777" w:rsidR="00FF7A45" w:rsidRPr="00FF7A45" w:rsidRDefault="00FF7A45" w:rsidP="00FF7A4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think for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yourself and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 xml:space="preserve">get help 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instead of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staying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in distress.</w:t>
                      </w:r>
                    </w:p>
                    <w:p w14:paraId="488D9AE3" w14:textId="25E4D9C2" w:rsidR="006856B4" w:rsidRPr="00FF7A45" w:rsidRDefault="006856B4" w:rsidP="006856B4">
                      <w:pPr>
                        <w:widowControl w:val="0"/>
                        <w:spacing w:line="228" w:lineRule="auto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22752" behindDoc="0" locked="0" layoutInCell="1" allowOverlap="1" wp14:anchorId="5A03EA97" wp14:editId="7497A10F">
            <wp:simplePos x="0" y="0"/>
            <wp:positionH relativeFrom="margin">
              <wp:posOffset>8258175</wp:posOffset>
            </wp:positionH>
            <wp:positionV relativeFrom="paragraph">
              <wp:posOffset>3385185</wp:posOffset>
            </wp:positionV>
            <wp:extent cx="857250" cy="977265"/>
            <wp:effectExtent l="0" t="0" r="0" b="0"/>
            <wp:wrapNone/>
            <wp:docPr id="45" name="Picture 45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16608" behindDoc="0" locked="0" layoutInCell="1" allowOverlap="1" wp14:anchorId="464BADD0" wp14:editId="54D6ED6C">
                <wp:simplePos x="0" y="0"/>
                <wp:positionH relativeFrom="column">
                  <wp:posOffset>8448675</wp:posOffset>
                </wp:positionH>
                <wp:positionV relativeFrom="paragraph">
                  <wp:posOffset>2588260</wp:posOffset>
                </wp:positionV>
                <wp:extent cx="590550" cy="714375"/>
                <wp:effectExtent l="0" t="0" r="0" b="952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82E8BB9" w14:textId="37E0463B" w:rsidR="006856B4" w:rsidRPr="007A4338" w:rsidRDefault="007A4338" w:rsidP="007A4338">
                            <w:pPr>
                              <w:widowControl w:val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>You can learn when and how to disagre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BADD0" id="Text Box 43" o:spid="_x0000_s1033" type="#_x0000_t202" style="position:absolute;margin-left:665.25pt;margin-top:203.8pt;width:46.5pt;height:56.25pt;z-index:2517166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482E8BB9" w14:textId="37E0463B" w:rsidR="006856B4" w:rsidRPr="007A4338" w:rsidRDefault="007A4338" w:rsidP="007A4338">
                      <w:pPr>
                        <w:widowControl w:val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>You can learn when and how to disagree</w:t>
                      </w:r>
                    </w:p>
                  </w:txbxContent>
                </v:textbox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20704" behindDoc="1" locked="0" layoutInCell="1" allowOverlap="1" wp14:anchorId="05D70590" wp14:editId="4299F2AE">
            <wp:simplePos x="0" y="0"/>
            <wp:positionH relativeFrom="margin">
              <wp:posOffset>8289925</wp:posOffset>
            </wp:positionH>
            <wp:positionV relativeFrom="paragraph">
              <wp:posOffset>2445385</wp:posOffset>
            </wp:positionV>
            <wp:extent cx="857250" cy="977265"/>
            <wp:effectExtent l="0" t="0" r="0" b="0"/>
            <wp:wrapNone/>
            <wp:docPr id="44" name="Picture 44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14560" behindDoc="0" locked="0" layoutInCell="1" allowOverlap="1" wp14:anchorId="0759CF52" wp14:editId="4BAAB642">
                <wp:simplePos x="0" y="0"/>
                <wp:positionH relativeFrom="column">
                  <wp:posOffset>8372475</wp:posOffset>
                </wp:positionH>
                <wp:positionV relativeFrom="paragraph">
                  <wp:posOffset>1616075</wp:posOffset>
                </wp:positionV>
                <wp:extent cx="685800" cy="828675"/>
                <wp:effectExtent l="0" t="0" r="0" b="9525"/>
                <wp:wrapNone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8C8BBB9" w14:textId="77777777" w:rsidR="006D2F41" w:rsidRPr="007A4338" w:rsidRDefault="006D2F41" w:rsidP="006D2F41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You can </w:t>
                            </w: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br/>
                              <w:t>learn the rules that help you live with others.</w:t>
                            </w:r>
                          </w:p>
                          <w:p w14:paraId="37D6821F" w14:textId="77777777" w:rsidR="006D2F41" w:rsidRPr="006D2F41" w:rsidRDefault="006D2F41" w:rsidP="006D2F41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  <w:p w14:paraId="2BC4E140" w14:textId="4076CDFA" w:rsidR="006856B4" w:rsidRPr="006D2F41" w:rsidRDefault="006856B4" w:rsidP="006856B4">
                            <w:pPr>
                              <w:widowControl w:val="0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59CF52" id="Text Box 42" o:spid="_x0000_s1034" type="#_x0000_t202" style="position:absolute;margin-left:659.25pt;margin-top:127.25pt;width:54pt;height:65.25pt;z-index:2517145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28C8BBB9" w14:textId="77777777" w:rsidR="006D2F41" w:rsidRPr="007A4338" w:rsidRDefault="006D2F41" w:rsidP="006D2F41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</w:pP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 xml:space="preserve">You can </w:t>
                      </w: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br/>
                        <w:t>learn the rules that help you live with others.</w:t>
                      </w:r>
                    </w:p>
                    <w:p w14:paraId="37D6821F" w14:textId="77777777" w:rsidR="006D2F41" w:rsidRPr="006D2F41" w:rsidRDefault="006D2F41" w:rsidP="006D2F41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</w:p>
                    <w:p w14:paraId="2BC4E140" w14:textId="4076CDFA" w:rsidR="006856B4" w:rsidRPr="006D2F41" w:rsidRDefault="006856B4" w:rsidP="006856B4">
                      <w:pPr>
                        <w:widowControl w:val="0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18656" behindDoc="1" locked="0" layoutInCell="1" allowOverlap="1" wp14:anchorId="2D354543" wp14:editId="54D10A7E">
            <wp:simplePos x="0" y="0"/>
            <wp:positionH relativeFrom="margin">
              <wp:posOffset>8261350</wp:posOffset>
            </wp:positionH>
            <wp:positionV relativeFrom="paragraph">
              <wp:posOffset>1492885</wp:posOffset>
            </wp:positionV>
            <wp:extent cx="857250" cy="977265"/>
            <wp:effectExtent l="0" t="0" r="0" b="0"/>
            <wp:wrapNone/>
            <wp:docPr id="41" name="Picture 4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10464" behindDoc="1" locked="0" layoutInCell="1" allowOverlap="1" wp14:anchorId="006DBF51" wp14:editId="60E9F6D5">
            <wp:simplePos x="0" y="0"/>
            <wp:positionH relativeFrom="margin">
              <wp:posOffset>8245475</wp:posOffset>
            </wp:positionH>
            <wp:positionV relativeFrom="paragraph">
              <wp:posOffset>568960</wp:posOffset>
            </wp:positionV>
            <wp:extent cx="857250" cy="977265"/>
            <wp:effectExtent l="0" t="0" r="0" b="0"/>
            <wp:wrapNone/>
            <wp:docPr id="40" name="Picture 40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05344" behindDoc="0" locked="0" layoutInCell="1" allowOverlap="1" wp14:anchorId="7E318271" wp14:editId="1C1A14D3">
                <wp:simplePos x="0" y="0"/>
                <wp:positionH relativeFrom="column">
                  <wp:posOffset>8366125</wp:posOffset>
                </wp:positionH>
                <wp:positionV relativeFrom="paragraph">
                  <wp:posOffset>612775</wp:posOffset>
                </wp:positionV>
                <wp:extent cx="685800" cy="749300"/>
                <wp:effectExtent l="0" t="0" r="0" b="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53B57D0" w14:textId="77777777" w:rsidR="006D2F41" w:rsidRDefault="006D2F41" w:rsidP="00821EBE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</w:p>
                          <w:p w14:paraId="3CFE06A2" w14:textId="1C97C3B2" w:rsidR="00821EBE" w:rsidRDefault="006D2F41" w:rsidP="00821EBE">
                            <w:pPr>
                              <w:widowControl w:val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find a way of doing things that works for you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31827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34" type="#_x0000_t202" style="position:absolute;margin-left:658.75pt;margin-top:48.25pt;width:54pt;height:59pt;z-index:2517053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" filled="f" fillcolor="#5b9bd5" stroked="f" strokecolor="black [0]" strokeweight="2pt">
                <v:textbox inset="2.88pt,2.88pt,2.88pt,2.88pt">
                  <w:txbxContent>
                    <w:p w14:paraId="053B57D0" w14:textId="77777777" w:rsidR="006D2F41" w:rsidRDefault="006D2F41" w:rsidP="00821EBE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</w:p>
                    <w:p w14:paraId="3CFE06A2" w14:textId="1C97C3B2" w:rsidR="00821EBE" w:rsidRDefault="006D2F41" w:rsidP="00821EBE">
                      <w:pPr>
                        <w:widowControl w:val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  <w:r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find a way of doing things that works for you</w:t>
                      </w:r>
                    </w:p>
                  </w:txbxContent>
                </v:textbox>
              </v:shape>
            </w:pict>
          </mc:Fallback>
        </mc:AlternateContent>
      </w:r>
      <w:r w:rsidR="008255C7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940826A" wp14:editId="275904DB">
                <wp:simplePos x="0" y="0"/>
                <wp:positionH relativeFrom="page">
                  <wp:posOffset>6350</wp:posOffset>
                </wp:positionH>
                <wp:positionV relativeFrom="paragraph">
                  <wp:posOffset>5137785</wp:posOffset>
                </wp:positionV>
                <wp:extent cx="3101340" cy="533400"/>
                <wp:effectExtent l="0" t="0" r="3810" b="0"/>
                <wp:wrapNone/>
                <wp:docPr id="29" name="Pentag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101340" cy="53340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6E5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A6D62" id="Pentagon 19" o:spid="_x0000_s1026" style="position:absolute;margin-left:.5pt;margin-top:404.55pt;width:244.2pt;height:42pt;rotation:180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" path="m373,l2918281,35,2622569,579825,568,576358c1935,381759,-994,194599,373,xe" fillcolor="#e96e5c" stroked="f" strokeweight="1pt">
                <v:stroke joinstyle="miter"/>
                <v:path arrowok="t" o:connecttype="custom" o:connectlocs="396,0;3101340,32;2787078,533400;604,530211;396,0" o:connectangles="0,0,0,0,0"/>
                <w10:wrap anchorx="page"/>
              </v:shape>
            </w:pict>
          </mc:Fallback>
        </mc:AlternateContent>
      </w:r>
      <w:r w:rsidR="004709A4" w:rsidRPr="00D96DB9">
        <w:rPr>
          <w:rFonts w:asciiTheme="minorHAnsi" w:eastAsia="Times New Roman" w:hAnsiTheme="minorHAnsi" w:cstheme="minorHAnsi"/>
          <w:noProof/>
          <w:color w:val="000000" w:themeColor="text1"/>
          <w:sz w:val="52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FEA7F5C" wp14:editId="6ECC20BB">
                <wp:simplePos x="0" y="0"/>
                <wp:positionH relativeFrom="page">
                  <wp:posOffset>-297180</wp:posOffset>
                </wp:positionH>
                <wp:positionV relativeFrom="paragraph">
                  <wp:posOffset>4702810</wp:posOffset>
                </wp:positionV>
                <wp:extent cx="10455275" cy="979805"/>
                <wp:effectExtent l="0" t="0" r="3175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55275" cy="97980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B0873" id="Rectangle 9" o:spid="_x0000_s1026" style="position:absolute;margin-left:-23.4pt;margin-top:370.3pt;width:823.25pt;height:77.1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" fillcolor="#34738f" stroked="f" strokeweight="1pt">
                <w10:wrap anchorx="page"/>
              </v:rect>
            </w:pict>
          </mc:Fallback>
        </mc:AlternateContent>
      </w:r>
      <w:r w:rsidR="004709A4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6541F6" wp14:editId="38AB3C41">
                <wp:simplePos x="0" y="0"/>
                <wp:positionH relativeFrom="column">
                  <wp:posOffset>6828790</wp:posOffset>
                </wp:positionH>
                <wp:positionV relativeFrom="paragraph">
                  <wp:posOffset>4542600</wp:posOffset>
                </wp:positionV>
                <wp:extent cx="2952750" cy="1136650"/>
                <wp:effectExtent l="0" t="0" r="0" b="6350"/>
                <wp:wrapNone/>
                <wp:docPr id="5" name="Arrow: Pentago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295275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EABF6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vertOverflow="clip" horzOverflow="clip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3A6B86" id="Arrow: Pentagon 5" o:spid="_x0000_s1026" type="#_x0000_t15" style="position:absolute;margin-left:537.7pt;margin-top:357.7pt;width:232.5pt;height:89.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" adj="18904" fillcolor="#eabf61" stroked="f" strokeweight="1pt"/>
            </w:pict>
          </mc:Fallback>
        </mc:AlternateContent>
      </w:r>
      <w:r w:rsidR="004709A4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0E7034E" wp14:editId="1C336B53">
                <wp:simplePos x="0" y="0"/>
                <wp:positionH relativeFrom="column">
                  <wp:posOffset>2669540</wp:posOffset>
                </wp:positionH>
                <wp:positionV relativeFrom="paragraph">
                  <wp:posOffset>5154616</wp:posOffset>
                </wp:positionV>
                <wp:extent cx="3918552" cy="439387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8552" cy="4393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7DB214" w14:textId="77777777" w:rsidR="004709A4" w:rsidRPr="000778ED" w:rsidRDefault="004709A4" w:rsidP="004709A4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Handout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©JI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onsult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from How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Too 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Leader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Guide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by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Jean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llsley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larke.</w:t>
                            </w:r>
                          </w:p>
                          <w:p w14:paraId="2F259BC2" w14:textId="77777777" w:rsidR="004709A4" w:rsidRPr="000778ED" w:rsidRDefault="004709A4" w:rsidP="004709A4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Permission to reproduce for educational purposes.</w:t>
                            </w:r>
                          </w:p>
                          <w:p w14:paraId="255225E8" w14:textId="77777777" w:rsidR="004709A4" w:rsidRDefault="00470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7034E" id="Text Box 6" o:spid="_x0000_s1036" type="#_x0000_t202" style="position:absolute;margin-left:210.2pt;margin-top:405.9pt;width:308.55pt;height:34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" filled="f" stroked="f" strokeweight=".5pt">
                <v:textbox>
                  <w:txbxContent>
                    <w:p w14:paraId="567DB214" w14:textId="77777777" w:rsidR="004709A4" w:rsidRPr="000778ED" w:rsidRDefault="004709A4" w:rsidP="004709A4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Handout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©JI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onsult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from How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Too 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Leader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Guide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by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Jean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llsley</w:t>
                      </w:r>
                      <w:proofErr w:type="spellEnd"/>
                      <w:r w:rsidRPr="000778ED">
                        <w:rPr>
                          <w:i/>
                          <w:i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larke.</w:t>
                      </w:r>
                    </w:p>
                    <w:p w14:paraId="2F259BC2" w14:textId="77777777" w:rsidR="004709A4" w:rsidRPr="000778ED" w:rsidRDefault="004709A4" w:rsidP="004709A4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Permission to reproduce for educational purposes.</w:t>
                      </w:r>
                    </w:p>
                    <w:p w14:paraId="255225E8" w14:textId="77777777" w:rsidR="004709A4" w:rsidRDefault="004709A4"/>
                  </w:txbxContent>
                </v:textbox>
              </v:shape>
            </w:pict>
          </mc:Fallback>
        </mc:AlternateContent>
      </w:r>
      <w:r w:rsidR="004709A4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57802F7" wp14:editId="7BA8FD3B">
                <wp:simplePos x="0" y="0"/>
                <wp:positionH relativeFrom="page">
                  <wp:align>right</wp:align>
                </wp:positionH>
                <wp:positionV relativeFrom="paragraph">
                  <wp:posOffset>4810579</wp:posOffset>
                </wp:positionV>
                <wp:extent cx="2404061" cy="858966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4061" cy="8589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E8D610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or more information please contact Lisa Krause </w:t>
                            </w:r>
                            <w:hyperlink r:id="rId26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lisa@parentcoachconnection.com</w:t>
                              </w:r>
                            </w:hyperlink>
                          </w:p>
                          <w:p w14:paraId="47692237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763-438-1093</w:t>
                            </w:r>
                          </w:p>
                          <w:p w14:paraId="2752823B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7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www.parentcoachconnection.com</w:t>
                              </w:r>
                            </w:hyperlink>
                          </w:p>
                          <w:p w14:paraId="671B919A" w14:textId="77777777" w:rsidR="004709A4" w:rsidRDefault="00470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7802F7" id="Text Box 10" o:spid="_x0000_s1037" type="#_x0000_t202" style="position:absolute;margin-left:138.1pt;margin-top:378.8pt;width:189.3pt;height:67.65pt;z-index:2516961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" filled="f" stroked="f" strokeweight=".5pt">
                <v:textbox>
                  <w:txbxContent>
                    <w:p w14:paraId="68E8D610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For more </w:t>
                      </w:r>
                      <w:proofErr w:type="gramStart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information</w:t>
                      </w:r>
                      <w:proofErr w:type="gramEnd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 please contact Lisa Krause </w:t>
                      </w:r>
                      <w:hyperlink r:id="rId28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lisa@parentcoachconnection.com</w:t>
                        </w:r>
                      </w:hyperlink>
                    </w:p>
                    <w:p w14:paraId="47692237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763-438-1093</w:t>
                      </w:r>
                    </w:p>
                    <w:p w14:paraId="2752823B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hyperlink r:id="rId29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www.parentcoachconnection.com</w:t>
                        </w:r>
                      </w:hyperlink>
                    </w:p>
                    <w:p w14:paraId="671B919A" w14:textId="77777777" w:rsidR="004709A4" w:rsidRDefault="004709A4"/>
                  </w:txbxContent>
                </v:textbox>
                <w10:wrap anchorx="page"/>
              </v:shape>
            </w:pict>
          </mc:Fallback>
        </mc:AlternateContent>
      </w:r>
      <w:r w:rsidR="00235FE7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t xml:space="preserve"> </w:t>
      </w:r>
    </w:p>
    <w:sectPr w:rsidR="00D96DB9" w:rsidRPr="00D96DB9">
      <w:type w:val="continuous"/>
      <w:pgSz w:w="15840" w:h="12240" w:orient="landscape"/>
      <w:pgMar w:top="728" w:right="900" w:bottom="1" w:left="900" w:header="0" w:footer="0" w:gutter="0"/>
      <w:cols w:space="0" w:equalWidth="0">
        <w:col w:w="140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7E1EE82C">
      <w:start w:val="9"/>
      <w:numFmt w:val="upperLetter"/>
      <w:lvlText w:val="%1"/>
      <w:lvlJc w:val="left"/>
    </w:lvl>
    <w:lvl w:ilvl="1" w:tplc="8C480DC6">
      <w:start w:val="1"/>
      <w:numFmt w:val="bullet"/>
      <w:lvlText w:val=""/>
      <w:lvlJc w:val="left"/>
    </w:lvl>
    <w:lvl w:ilvl="2" w:tplc="B156C672">
      <w:start w:val="1"/>
      <w:numFmt w:val="bullet"/>
      <w:lvlText w:val=""/>
      <w:lvlJc w:val="left"/>
    </w:lvl>
    <w:lvl w:ilvl="3" w:tplc="7B70F3B6">
      <w:start w:val="1"/>
      <w:numFmt w:val="bullet"/>
      <w:lvlText w:val=""/>
      <w:lvlJc w:val="left"/>
    </w:lvl>
    <w:lvl w:ilvl="4" w:tplc="0D5CCE88">
      <w:start w:val="1"/>
      <w:numFmt w:val="bullet"/>
      <w:lvlText w:val=""/>
      <w:lvlJc w:val="left"/>
    </w:lvl>
    <w:lvl w:ilvl="5" w:tplc="BDE2176A">
      <w:start w:val="1"/>
      <w:numFmt w:val="bullet"/>
      <w:lvlText w:val=""/>
      <w:lvlJc w:val="left"/>
    </w:lvl>
    <w:lvl w:ilvl="6" w:tplc="A6E6798E">
      <w:start w:val="1"/>
      <w:numFmt w:val="bullet"/>
      <w:lvlText w:val=""/>
      <w:lvlJc w:val="left"/>
    </w:lvl>
    <w:lvl w:ilvl="7" w:tplc="98C4343C">
      <w:start w:val="1"/>
      <w:numFmt w:val="bullet"/>
      <w:lvlText w:val=""/>
      <w:lvlJc w:val="left"/>
    </w:lvl>
    <w:lvl w:ilvl="8" w:tplc="3836D766">
      <w:start w:val="1"/>
      <w:numFmt w:val="bullet"/>
      <w:lvlText w:val=""/>
      <w:lvlJc w:val="left"/>
    </w:lvl>
  </w:abstractNum>
  <w:abstractNum w:abstractNumId="1" w15:restartNumberingAfterBreak="0">
    <w:nsid w:val="2F435164"/>
    <w:multiLevelType w:val="hybridMultilevel"/>
    <w:tmpl w:val="6AF22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487D23"/>
    <w:multiLevelType w:val="hybridMultilevel"/>
    <w:tmpl w:val="EC147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147B7"/>
    <w:multiLevelType w:val="hybridMultilevel"/>
    <w:tmpl w:val="1AE4E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707636">
    <w:abstractNumId w:val="0"/>
  </w:num>
  <w:num w:numId="2" w16cid:durableId="398987294">
    <w:abstractNumId w:val="1"/>
  </w:num>
  <w:num w:numId="3" w16cid:durableId="905918423">
    <w:abstractNumId w:val="2"/>
  </w:num>
  <w:num w:numId="4" w16cid:durableId="98372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Q1tzQ0Njc1NTNV0lEKTi0uzszPAykwrAUANPirCywAAAA="/>
  </w:docVars>
  <w:rsids>
    <w:rsidRoot w:val="00807FD7"/>
    <w:rsid w:val="000B3E53"/>
    <w:rsid w:val="00153356"/>
    <w:rsid w:val="00195CB2"/>
    <w:rsid w:val="0019663A"/>
    <w:rsid w:val="002325FF"/>
    <w:rsid w:val="00235FE7"/>
    <w:rsid w:val="0025694B"/>
    <w:rsid w:val="00273D8A"/>
    <w:rsid w:val="0029541F"/>
    <w:rsid w:val="002E433C"/>
    <w:rsid w:val="003D6C2F"/>
    <w:rsid w:val="00442794"/>
    <w:rsid w:val="004709A4"/>
    <w:rsid w:val="004948AE"/>
    <w:rsid w:val="004A2830"/>
    <w:rsid w:val="004B7E40"/>
    <w:rsid w:val="004F72B4"/>
    <w:rsid w:val="00561845"/>
    <w:rsid w:val="005A65BB"/>
    <w:rsid w:val="00614EE8"/>
    <w:rsid w:val="0063663F"/>
    <w:rsid w:val="00651053"/>
    <w:rsid w:val="00666534"/>
    <w:rsid w:val="006856B4"/>
    <w:rsid w:val="006C5870"/>
    <w:rsid w:val="006D2F41"/>
    <w:rsid w:val="006F45A3"/>
    <w:rsid w:val="00790E61"/>
    <w:rsid w:val="007A4338"/>
    <w:rsid w:val="007E7066"/>
    <w:rsid w:val="007F2BD0"/>
    <w:rsid w:val="00807FD7"/>
    <w:rsid w:val="00821EBE"/>
    <w:rsid w:val="008255C7"/>
    <w:rsid w:val="00862A74"/>
    <w:rsid w:val="00895531"/>
    <w:rsid w:val="008E11F8"/>
    <w:rsid w:val="009B6BF2"/>
    <w:rsid w:val="00A17EC8"/>
    <w:rsid w:val="00AA17E2"/>
    <w:rsid w:val="00B047D6"/>
    <w:rsid w:val="00BC4228"/>
    <w:rsid w:val="00C30E13"/>
    <w:rsid w:val="00CB3DEB"/>
    <w:rsid w:val="00CD3651"/>
    <w:rsid w:val="00D1036E"/>
    <w:rsid w:val="00D5617C"/>
    <w:rsid w:val="00D65733"/>
    <w:rsid w:val="00D96236"/>
    <w:rsid w:val="00D96DB9"/>
    <w:rsid w:val="00E163EB"/>
    <w:rsid w:val="00EA571A"/>
    <w:rsid w:val="00ED3A05"/>
    <w:rsid w:val="00F24CF1"/>
    <w:rsid w:val="00F616D3"/>
    <w:rsid w:val="00F90105"/>
    <w:rsid w:val="00FD1892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8f8f8"/>
    </o:shapedefaults>
    <o:shapelayout v:ext="edit">
      <o:idmap v:ext="edit" data="1"/>
    </o:shapelayout>
  </w:shapeDefaults>
  <w:decimalSymbol w:val="."/>
  <w:listSeparator w:val=","/>
  <w14:docId w14:val="5539E226"/>
  <w15:chartTrackingRefBased/>
  <w15:docId w15:val="{FDA6492C-5F35-4BB7-9F2C-5EB3E449F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7FD7"/>
    <w:rPr>
      <w:rFonts w:cs="Times New Roman"/>
      <w:sz w:val="22"/>
      <w:szCs w:val="22"/>
    </w:rPr>
  </w:style>
  <w:style w:type="character" w:styleId="Strong">
    <w:name w:val="Strong"/>
    <w:uiPriority w:val="22"/>
    <w:qFormat/>
    <w:rsid w:val="00807FD7"/>
    <w:rPr>
      <w:b/>
      <w:bCs/>
    </w:rPr>
  </w:style>
  <w:style w:type="table" w:styleId="TableGrid">
    <w:name w:val="Table Grid"/>
    <w:basedOn w:val="TableNormal"/>
    <w:uiPriority w:val="59"/>
    <w:rsid w:val="006366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235F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09A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09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5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0.png"/><Relationship Id="rId18" Type="http://schemas.openxmlformats.org/officeDocument/2006/relationships/customXml" Target="ink/ink6.xml"/><Relationship Id="rId26" Type="http://schemas.openxmlformats.org/officeDocument/2006/relationships/hyperlink" Target="mailto:lisa@parentcoachconnection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image" Target="media/image3.png"/><Relationship Id="rId12" Type="http://schemas.openxmlformats.org/officeDocument/2006/relationships/customXml" Target="ink/ink3.xml"/><Relationship Id="rId17" Type="http://schemas.openxmlformats.org/officeDocument/2006/relationships/image" Target="media/image50.png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29" Type="http://schemas.openxmlformats.org/officeDocument/2006/relationships/hyperlink" Target="http://www.parentcoachconnection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customXml" Target="ink/ink9.xml"/><Relationship Id="rId5" Type="http://schemas.openxmlformats.org/officeDocument/2006/relationships/image" Target="media/image1.png"/><Relationship Id="rId15" Type="http://schemas.openxmlformats.org/officeDocument/2006/relationships/image" Target="media/image40.png"/><Relationship Id="rId23" Type="http://schemas.openxmlformats.org/officeDocument/2006/relationships/image" Target="media/image8.png"/><Relationship Id="rId28" Type="http://schemas.openxmlformats.org/officeDocument/2006/relationships/hyperlink" Target="mailto:lisa@parentcoachconnection.com" TargetMode="External"/><Relationship Id="rId10" Type="http://schemas.openxmlformats.org/officeDocument/2006/relationships/customXml" Target="ink/ink2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hyperlink" Target="http://www.parentcoachconnection.com" TargetMode="External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41:06.87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72 1,'4'1,"0"1,0 0,0 0,0 1,-1-1,1 1,-1 0,5 3,9 8,19 5,67 27,-83-38,-8-2,-1 1,0 0,0 1,-1 0,0 1,0 0,-1 0,0 1,8 13,-3-6,1 0,18 15,-27-27,-1 0,0 0,0 0,-1 1,0 0,1 0,-2 0,1 0,-1 1,0-1,0 1,2 11,-1 3,0-1,-2 0,-1 23,8 49,-4-55,3 65,-4-30,-4-65,0 0,1 0,1 0,-1-1,1 1,0-1,0 1,1-1,0 0,0 1,0-2,1 1,0 0,0-1,0 1,1-1,0-1,0 1,9 7,-4-7,0 0,0-1,1 1,-1-2,1 0,0 0,0-1,0 0,0-1,0 0,14-1,36-1,-42-1,1 1,0 0,0 2,-1 1,1 0,-1 1,1 2,-1-1,27 12,-1 4,-34-16,0 0,-1 0,1 2,-1-1,0 1,-1 1,1 0,-1 0,8 9,3 6,-3-3,0 0,23 35,-36-46,1 0,-1 1,-1-1,0 1,0 0,0 0,-1 0,0 0,-1 1,0 17,-1 3,-2 1,-2-1,-10 48,4-3,9-62,1 0,-2-1,0 1,-1-1,0 1,-8 21,-5 2,1 1,2 1,2 0,2 0,1 1,2 1,-2 54,5-65,0 0,-2 0,-15 46,0 2,19-73,-1 0,0 0,0 0,0 0,-1 0,0-1,1 1,-1-1,0 0,-1 0,1 0,0 0,-1-1,0 1,1-1,-1 0,0 0,0 0,-1-1,1 1,0-1,0 0,-9 1,-13 2,0 0,-44 0,65-4,-1 0,-42 1,-84 13,121-11,1-2,0 1,0-1,-1-1,1 0,-21-2,29 2,1-1,-1 1,0-1,0 0,0 0,1 1,-1-1,0 0,1-1,-1 1,1 0,-1 0,1-1,0 1,-1 0,1-1,-2-2,2 1,0 0,0 0,1 0,-1 0,0 0,1 0,0 0,0 0,0 0,0 0,0 0,1 0,-1 0,3-5,37-127,-26 96,-2-1,-2 0,-1-1,-2 0,2-64,3-85,1-4,-13 166,-1 0,-6-31,4 47,0 0,0 0,-1 1,-1 0,0 0,-1 0,-10-16,-170-205,122 159,48 51,0-2,2 1,-16-36,22 41,-126-244,134 261,0-1,-1 1,1 0,-1 0,1 0,-1 0,0-1,1 1,-1 0,0 0,0 0,0 1,0-1,0 0,0 0,0 0,0 1,0-1,0 0,0 1,0-1,-1 1,-1-1,2 1,0 1,0-1,0 1,0-1,0 1,0 0,0-1,0 1,0 0,0 0,0 0,1 0,-1-1,0 1,1 0,-1 0,0 0,1 1,0-1,-1 1,-3 9,0 0,1 0,-4 21,0 48,7 156,3-97,-6-108,0 0,-2 0,-2-1,0 1,-13 28,-15 67,25-80,5-23,0 0,-3 48,6-35,-9 44,6-45,-3 52,9-71,-1 1,-1-1,-1 0,0 0,-1 0,-1 0,0 0,-1-1,-8 19,1-7,2 1,-10 48,11-41,-15 41,22-74,1 1,0-1,0 1,0-1,0 1,0-1,0 1,1 0,0-1,-1 1,1 0,0 0,0-1,0 1,1 0,-1-1,1 1,-1 0,1-1,0 1,1 2,1-3,-1 1,1-1,0 0,0 0,0 0,0-1,1 1,-1-1,0 0,0 0,1 0,-1 0,1-1,-1 1,1-1,3 0,82 6,122-8,-56-2,-48 5,122-3,-222 1,0 0,1-1,-1 1,0-2,0 1,0-1,-1 0,1 0,-1-1,1 0,-1 0,0 0,-1-1,1 0,-1 0,6-8,6-9,-1 0,-2-1,14-29,14-20,-31 53,-2-1,0 1,-1-2,0 1,-2-1,-1 0,0 0,-2-1,0 1,-2-1,0 0,-1 1,-6-37,6 55,-1 0,0 0,1 1,-1-1,-1 0,1 0,0 1,-1-1,1 1,-1-1,0 1,0-1,0 1,0 0,0 0,0 0,-1 0,1 1,-1-1,1 1,-1-1,0 1,1 0,-1 0,0 0,0 0,0 0,0 1,0 0,-4-1,-13-1,0 1,-1 1,-30 4,16-2,-8 2,-46 9,63-8,0 0,-1-2,0-1,1-1,-53-6,75 4,-1-1,0 0,1-1,-1 1,1-1,0 0,0 0,0 0,0 0,0-1,1 1,0-1,0 0,0 0,0-1,0 1,1-1,0 1,0-1,0 0,-2-7,-3-10,2 0,0 0,-3-34,6 31,3 19,-2 0,1 0,-1 0,1 0,-2 0,-1-8,2 14,1 0,0-1,0 1,0 0,0 0,-1-1,1 1,0 0,0 0,0-1,-1 1,1 0,0 0,0 0,-1-1,1 1,0 0,-1 0,1 0,0 0,0 0,-1 0,1 0,0 0,-1-1,1 1,0 0,-1 0,1 0,0 1,-1-1,1 0,0 0,-1 0,1 0,0 0,0 0,-1 0,1 0,0 1,0-1,-1 0,1 0,0 0,0 1,-1-1,1 0,0 0,0 1,0-1,-1 0,1 0,0 1,0-1,0 0,0 1,0-1,0 0,0 1,-1-1,1 0,0 1,-11 21,11-22,-28 73,-37 151,59-181,4-2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40:53.47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46 23,'1008'0,"-997"-1,0 0,1-1,20-6,26-3,-57 11,0 0,-1 1,1-1,0 0,0 1,-1-1,1 0,0 1,-1-1,1 1,-1-1,1 1,0-1,-1 1,1-1,-1 1,0 0,1-1,-1 1,1-1,-1 1,0 0,1 0,-1-1,0 1,0 0,0 0,0-1,0 1,0 0,0 0,0-1,0 1,0 0,0 0,0-1,0 1,0 0,-1 0,1-1,-1 2,-9 38,8-34,-16 48,12-37,0 0,1 1,1 0,0 0,-1 30,5 469,1-219,1-266,10 59,-6-58,2 55,-8-56,1 19,-7 58,4-92,-1 1,-1-1,0-1,-1 1,-1-1,-1 1,-10 18,-91 158,88-150,18-38,1 0,-1 0,0-1,0 1,-1 0,1-1,-1 1,0-1,0 0,-1 0,1 0,-1-1,0 1,0-1,0 0,0 0,-8 4,-10 0,-1 0,1-1,-1-2,0 0,0-1,0-2,-1 0,1-1,-32-5,51 4,1 1,-1-1,0 0,0 0,1 0,-1 0,1 0,-1-1,1 0,-1 0,1 0,0 0,0 0,0 0,0-1,1 0,-1 1,1-1,-1 0,-3-7,0-2,1 0,1 0,0-1,-5-23,7 25,0 0,-1 0,0 0,-1 0,0 1,-1 0,-11-19,-1 11,0 1,-1 0,-26-18,24 20,-6-6,11 10,0 0,1-1,1 0,0-1,1 0,-13-19,21 26,-1 0,1 0,-1 1,0-1,-1 1,1 0,-1 1,0 0,0-1,0 2,-1-1,1 1,-1 0,-12-3,-6-1,-1 2,-48-4,-23-5,55 7,33 6,-1 0,1-1,0 0,-17-6,24 7,-1 0,1 0,0-1,0 1,0-1,0 1,0-1,0 0,0 0,0 0,0 0,1 0,-1-1,1 1,0 0,0-1,0 1,0-1,0 1,0-1,0-3,-3-30,1 0,2 1,6-54,-1-8,-2 68,2 0,1 1,1 0,1 0,13-32,14-57,-25 87,1 0,2 1,27-53,-22 51,11-20,3 1,2 2,3 1,1 2,65-61,-102 105,1 0,0 0,0 0,0 0,0 0,0 0,1 0,-1 0,0 0,0 1,1-1,-1 1,0-1,1 1,-1-1,0 1,1-1,-1 1,1 0,-1 0,0 0,1 0,-1 0,1 0,-1 0,1 1,-1-1,0 0,1 1,-1-1,0 1,1 0,-1-1,0 1,0 0,1 0,-1 0,0 0,0 0,0 0,0 0,0 0,0 0,-1 0,1 0,0 1,-1-1,2 2,4 9,0 1,-1 0,0 0,3 15,-4-14,14 54,-2 0,8 77,2-14,-18-98,0 0,-3 1,3 53,-8-57,1 29,-14 108,13-158,3-9,10-15,15-30,105-217,-108 202,-2 0,24-99,-44 143,10-38,-13 51,1 0,0 0,1 0,-1 0,0 0,1 0,0 0,0 0,-1 1,2-1,3-4,-5 7,-1 0,1 0,-1 0,1 0,-1 0,1 0,-1 0,1 0,-1 0,1 0,-1 0,1 1,-1-1,1 0,-1 0,0 0,1 1,-1-1,1 0,-1 1,0-1,1 0,-1 1,0-1,1 1,-1-1,0 0,1 1,-1-1,0 1,0-1,0 1,0-1,1 1,-1-1,0 1,0-1,0 1,0-1,0 1,0-1,0 1,0 0,4 31,-3-27,24 183,-12-126,0 17,0 7,-8-62,-1-1,1 27,-6 453,2-489,0 0,1-1,1 1,0-1,1 1,0-1,7 13,47 85,-50-93,0-1,-1 1,9 36,-11-34,1-1,0-1,16 31,-9-28,2-1,0-1,1 0,25 23,-30-34,-12-15,-17-22,-10 1,-46-34,-25-24,-181-177,255 238,4 4,1 0,-30-41,21 19,-2 2,-67-67,5 4,75 85,1-1,1-1,1 0,1 0,1-2,-14-31,-36-59,50 92,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2.24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08 1,'12'0,"24"0,-1 1,45 7,-68-5,0-1,0 2,0 0,-1 0,0 1,0 0,0 1,0 0,-1 1,13 11,26 13,-45-29,1 0,0 0,-1 0,1 1,-1 0,0 0,1 0,-2 1,1-1,0 1,-1 0,1 0,-1 0,0 0,-1 0,1 1,-1 0,0-1,0 1,2 8,-2 5,-1 0,-1 0,-1 0,0 0,-1 0,-1 0,-1 0,-1-1,-12 33,-2 9,16-49,-2 1,1-1,-1 0,-1-1,-11 16,12-18,0 0,0 0,1 1,0-1,0 1,0 0,1 0,1 0,-1 0,1 0,-1 12,2 307,4-150,-3-139,1-2,-2-1,-1 0,-1-1,-9 36,5-29,2 0,2 0,1 0,6 58,-2-2,0-47,0-35,-1 1,-1 0,0 0,-1 0,-1 0,-5 20,5-32,0 0,0 0,-1-1,1 1,-1-1,1 1,-1-1,0 0,-1 0,1 0,0 0,-1-1,0 0,1 1,-1-1,0 0,0-1,0 1,0-1,-1 0,1 0,0 0,-9 0,-12 1,0-1,0-1,-28-3,10 0,19 4,18 0,0 0,0-1,0 0,1 0,-1 0,0 0,0-1,1 0,-1-1,0 1,1-1,-1 0,-7-4,12 3,1 1,0-1,0 0,0 0,0 0,0 1,1-1,-1 0,1 1,0-1,-1 0,1 1,0-1,1 1,-1-1,0 1,1 0,1-3,7-15,-3-6,1 3,-2 0,0 0,-2-1,3-39,-5 28,10-47,-7 48,3-54,-9-521,3 587,0 0,10-41,-1 12,-1-4,-4 27,-1 0,1-46,-5 32,0 21,0 0,-2 0,-3-22,4 43,0 0,0 0,0 0,0 0,0 0,0 0,0 0,-1 0,1 0,0 1,0-1,0 0,0 0,0 0,0 0,0 0,0 0,-1 0,1 0,0 0,0 0,0 0,0 0,0 0,0 0,0 0,-1 0,1 0,0 0,0 0,0 0,0 0,0 0,0 0,0 0,0 0,-1 0,1-1,0 1,0 0,0 0,0 0,0 0,0 0,0 0,0 0,0 0,0 0,0 0,0-1,0 1,-1 0,1 0,0 0,0 0,0 0,0 0,0 0,0 0,0-1,0 1,0 0,0 0,0 0,0 0,0 0,0 0,1 0,-1-1,-7 14,-2 17,6-6,-44 276,21-91,20-160,-1 70,8-85,-3 0,0-1,-2 1,-2-1,-11 39,4-32,2 0,2 1,-5 65,3-21,4-40,-1 64,9-47,1-23,-2 0,-2-1,-1 1,-10 45,11-77,0 0,1 0,0 0,1 0,-1 14,1-20,1 0,-1 0,0 1,0-1,0 0,1 1,-1-1,1 0,-1 0,1 0,0 0,-1 1,1-1,0 0,0 0,-1 0,1 0,0 0,0-1,0 1,0 0,0 0,0-1,1 1,-1 0,0-1,0 0,0 1,1-1,-1 1,0-1,1 0,-1 0,0 0,0 0,1 0,-1 0,0 0,3-1,538-16,-436 18,-86 0,0 1,35 8,-34-5,1-2,25 2,-27-4,251-3,-86-25,-182 27,1 0,-1-1,1 1,-1-1,0 0,1 0,-1 0,0 0,0-1,0 0,0 1,0-1,0 0,0 0,0 0,-1-1,1 1,-1-1,0 1,1-1,-1 0,-1 0,1 0,0 0,2-6,-2-2,1-1,-2 0,1 0,-2 0,1 0,-3-14,2 21,-3-66,0 2,6-85,18 4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2.24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479 1431,'0'-2,"-1"-501,0 480,-1 1,-11-42,3 15,9 42,0 0,-1 0,1 1,-1-1,-1 1,1 0,-1-1,0 1,-1 0,-5-7,6 10,0 0,0 1,0-1,-1 0,1 1,-1 0,0 0,0 0,0 0,0 1,0-1,0 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1.88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138 671,'-111'13,"51"-9,51-4,0-1,-1 2,1-1,0 1,-1 0,1 1,0 0,0 1,0 0,0 0,1 1,-1 0,-8 6,17-9,-1-1,1 1,0-1,-1 1,1 0,0-1,0 1,-1 0,1-1,0 1,0-1,0 1,0 0,0-1,0 1,0 0,0-1,0 1,0 0,0-1,0 1,0 0,1-1,-1 1,0 0,0-1,1 1,-1-1,0 1,1-1,-1 1,1-1,-1 1,1-1,-1 1,1-1,-1 1,1-1,-1 0,1 1,0-1,-1 0,1 0,-1 1,1-1,0 0,39 20,-31-16,4 2,-6-3,1 0,-1 1,-1 0,1 0,0 1,6 6,-11-9,0 1,0-1,-1 1,1 0,-1-1,1 1,-1 0,0 0,0 0,0 0,0 0,-1 0,1 0,-1 0,0 0,0 0,0 0,0 0,-1 0,0 4,-5 18,0 1,-2-1,-16 34,-7 24,20-54,0-1,-3 0,0-1,-22 32,34-57,-3 11,-1 0,2 1,0-1,0 1,1 0,1 0,0 0,1 26,-6 30,1-40,2 0,1 0,1 1,2-1,1 1,8 47,-8-74,0-1,0 0,1 1,-1-1,1 0,-1 0,1 0,0-1,0 1,1 0,-1-1,1 1,-1-1,1 0,0 0,-1 0,1 0,0 0,0-1,1 1,-1-1,0 0,0 0,1 0,5 1,8 0,0-1,0 0,1-1,18-3,-2 1,-28 2,-1 0,0 0,1-1,-1 1,0-1,0-1,0 1,0-1,0 0,0 0,0 0,-1 0,1-1,6-5,-8 5,0-1,0 0,-1 1,1-1,-1-1,0 1,0 0,0 0,-1-1,1 1,-1-1,0 1,-1-1,1 0,-1 1,0-9,-4-174,5-79,0 253,2 0,-1 1,2 0,-1 0,2 0,0 0,0 0,1 1,0 0,1 0,15-18,-16 2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37.981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89 190 24575,'23'0'0,"13"-1"0,1 2 0,-1 1 0,0 2 0,50 11 0,-37-3 0,1-3 0,87 6 0,-35-4 0,43 2 0,-72-12 0,141-3 0,-128-11 0,-60 8 0,0 1 0,30-1 0,11 6 0,50-2 0,-115 1 0,-1 1 0,0-1 0,0 0 0,0 0 0,1 0 0,-1 0 0,0 0 0,0 0 0,0-1 0,0 1 0,1 0 0,-1-1 0,0 1 0,0-1 0,0 1 0,0-1 0,0 1 0,0-1 0,0 0 0,0 1 0,0-1 0,0 0 0,0 0 0,-1 0 0,1 0 0,0 0 0,-1 0 0,1 0 0,0 0 0,-1 0 0,1 0 0,-1 0 0,1 0 0,-1 0 0,0 0 0,0-1 0,1 1 0,-1 0 0,0 0 0,0 0 0,0 0 0,0-1 0,0 1 0,-1 0 0,1 0 0,0 0 0,0 0 0,-1-1 0,1 1 0,-1 0 0,0-2 0,-3-4 0,0 0 0,-1 0 0,1 0 0,-1 0 0,-1 1 0,-7-8 0,-1 0 0,-1 0 0,0 1 0,-1 0 0,-1 1 0,0 1 0,0 1 0,-1 1 0,0 0 0,-1 1 0,0 1 0,0 0 0,0 2 0,-1 0 0,0 2 0,0 0 0,-34 0 0,-286 8 0,291 1 0,1 3 0,0 1 0,-73 27 0,3-2 0,-28 6 0,127-36 0,-1 0 0,1-1 0,-1-2 0,-40 2 0,13-1 0,23 3 0,23-5 0,1-1 0,-1 0 0,1 0 0,-1 1 0,1-1 0,0 1 0,-1-1 0,1 0 0,0 1 0,-1-1 0,1 1 0,0-1 0,0 1 0,0-1 0,-1 1 0,1-1 0,0 1 0,0-1 0,0 1 0,0-1 0,0 1 0,0-1 0,0 1 0,0-1 0,0 2 0,1 0 0,0-1 0,0 1 0,0 0 0,0 0 0,0-1 0,0 1 0,1 0 0,-1-1 0,1 1 0,-1-1 0,1 0 0,0 0 0,0 1 0,-1-1 0,1 0 0,0 0 0,0-1 0,3 2 0,29 9 0,0-2 0,0-1 0,1-2 0,42 3 0,-20-3 0,21 2 0,1-4 0,130-9 0,2-21 0,-187 22 0,-1-1 0,43-16 0,8-1 0,-56 18 0,9-3 0,1 1 0,0 1 0,42-1 0,-158-27 0,45 24 0,-1 2 0,0 2 0,-1 2 0,1 1 0,-57 7 0,-10-2 0,81-3 0,0-1 0,1-2 0,-51-9 0,35 4 0,0 3 0,-1 2 0,1 1 0,-54 6 0,-8-1 0,49-5 0,38 0 0,0 1 0,0 1 0,1 1 0,-1 0 0,-28 7 0,47-8 0,1 0 0,-1 0 0,0 0 0,1 0 0,-1 0 0,1 1 0,-1-1 0,1 0 0,-1 0 0,1 0 0,-1 1 0,1-1 0,-1 0 0,1 0 0,-1 1 0,1-1 0,0 1 0,-1-1 0,1 0 0,-1 1 0,1-1 0,0 1 0,-1-1 0,1 1 0,0-1 0,0 1 0,-1-1 0,1 1 0,0-1 0,0 1 0,0-1 0,0 2 0,12 11 0,29 3 0,2-9 0,1-3 0,0-2 0,75-5 0,-15 0 0,795 3 0,-892 0 0,-4 0 0,0 1 0,1-1 0,-1 0 0,0 0 0,1-1 0,-1 1 0,1-1 0,-1 0 0,0 0 0,0 0 0,0 0 0,1 0 0,4-4 0,-8 5 0,0 0 0,0-1 0,0 1 0,0-1 0,0 1 0,0-1 0,0 1 0,0-1 0,-1 1 0,1 0 0,0-1 0,0 1 0,0-1 0,-1 1 0,1 0 0,0-1 0,0 1 0,-1 0 0,1-1 0,0 1 0,-1 0 0,1 0 0,-1-1 0,1 1 0,0 0 0,-1 0 0,1-1 0,-1 1 0,1 0 0,0 0 0,-1 0 0,1 0 0,-1 0 0,1 0 0,-1 0 0,0 0 0,-21-7 0,22 6 0,-39-8 0,-1 2 0,1 1 0,-49 0 0,-126 8 0,77 0 0,107-2 0,1 1 0,-1 1 0,-50 11 0,58-9 0,1-1 0,-1-1 0,-25-1 0,-14 1 0,59-2 0,1 0 0,0 0 0,0 0 0,0 0 0,0 0 0,-1 0 0,1 0 0,0 1 0,0-1 0,0 0 0,0 1 0,0-1 0,0 1 0,0-1 0,0 1 0,0-1 0,0 1 0,0 0 0,0 0 0,0-1 0,0 1 0,0 0 0,1 0 0,-1 0 0,0 0 0,1 0 0,-1 0 0,0 0 0,1 0 0,-1 0 0,1 0 0,0 0 0,-1 0 0,1 3 0,0-2 0,1 0 0,-1 1 0,1-1 0,0 0 0,0 0 0,0 1 0,0-1 0,0 0 0,0 0 0,0 0 0,1 0 0,-1 0 0,1-1 0,-1 1 0,1 0 0,0-1 0,0 1 0,2 1 0,24 14 0,1-1 0,0-1 0,1-1 0,0-2 0,2-1 0,-1-2 0,51 10 0,-80-19 0,1 1 0,-1-1 0,0 0 0,1 0 0,-1 0 0,0 0 0,1 0 0,-1 0 0,0 0 0,0-1 0,1 1 0,-1-1 0,0 0 0,0 0 0,0 0 0,1 0 0,-1 0 0,0 0 0,-1 0 0,1-1 0,3-1 0,-3 0 0,0 0 0,0 0 0,0 0 0,0 0 0,-1-1 0,1 1 0,-1 0 0,0-1 0,0 1 0,0-1 0,0 1 0,0-6 0,0-7 0,-1 0 0,-1 0 0,0 1 0,-1-1 0,-5-20 0,5 32 0,1 1 0,-1-1 0,0 1 0,0-1 0,0 1 0,0 0 0,-1 0 0,1 0 0,-1 0 0,0 0 0,0 0 0,0 1 0,0 0 0,0-1 0,0 1 0,-1 0 0,1 0 0,-1 1 0,1-1 0,-1 1 0,0 0 0,0 0 0,1 0 0,-1 0 0,0 1 0,0-1 0,-6 1 0,-13-1 0,1 1 0,-1 1 0,-29 5 0,31-2 0,1 1 0,-1 1 0,1 0 0,-24 13 0,-28 9 0,51-23 0,0 0 0,-1-1 0,0-1 0,0-1 0,0-1 0,-27-3 0,14 0 0,1-3 0,0 0 0,-40-13 0,166 15 0,365 4 0,-423-5 0,-30-1 0,-22-3 0,-73-16 0,-1 5 0,-162-13 0,213 32 0,28 7 0,13-7 0,0 1 0,0 0 0,0 0 0,1 0 0,-1-1 0,0 1 0,0 0 0,0-1 0,1 1 0,-1 0 0,0 0 0,1-1 0,-1 1 0,0 0 0,1-1 0,-1 1 0,1-1 0,-1 1 0,1-1 0,-1 1 0,1-1 0,0 1 0,-1-1 0,1 1 0,13 9 0,0 0 0,0-1 0,0 0 0,1-1 0,28 10 0,91 27 0,-102-36 0,96 29 0,2-7 0,1-5 0,262 18 0,-376-43 0,-11 0 0,0 0 0,0-1 0,0 0 0,0 0 0,0 0 0,1 0 0,-1-1 0,0 0 0,0-1 0,0 1 0,-1-1 0,1 0 0,6-3 0,-12 4 0,0 1 0,1 0 0,-1 0 0,0-1 0,0 1 0,1 0 0,-1-1 0,0 1 0,0 0 0,0-1 0,0 1 0,0-1 0,1 1 0,-1 0 0,0-1 0,0 1 0,0 0 0,0-1 0,0 1 0,0-1 0,0 1 0,0 0 0,0-1 0,-1 1 0,1 0 0,0-1 0,0 1 0,0 0 0,0-1 0,0 1 0,-1 0 0,1-1 0,0 1 0,-1-1 0,-14-13 0,-23-7 0,35 19 0,-25-12 0,-1 0 0,0 3 0,0 0 0,-1 1 0,-52-8 0,-73-6 0,118 17 0,37 6 0,-1 1 0,1 0 0,0 0 0,0 0 0,0 0 0,0 0 0,0-1 0,0 1 0,0 0 0,-1 0 0,1 0 0,0 0 0,0-1 0,0 1 0,0 0 0,0 0 0,0 0 0,0-1 0,0 1 0,0 0 0,0 0 0,0 0 0,0-1 0,0 1 0,0 0 0,0 0 0,0 0 0,0-1 0,0 1 0,0 0 0,1 0 0,-1 0 0,0 0 0,0-1 0,0 1 0,0 0 0,0 0 0,0 0 0,1 0 0,-1 0 0,0-1 0,0 1 0,0 0 0,0 0 0,0 0 0,1 0 0,-1 0 0,0 0 0,0 0 0,0 0 0,1 0 0,-1 0 0,0 0 0,0 0 0,0 0 0,1 0 0,-1 0 0,0 0 0,0 0 0,0 0 0,0 0 0,1 0 0,-1 0 0,0 0 0,0 0 0,0 0 0,1 0 0,11-2 0,1-1 0,0 2 0,21-1 0,256 14 122,-2 1-1609,-265-13-533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25.994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 0 2457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17.325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87 716 24575,'-2'0'0,"0"1"0,0 0 0,1 0 0,-1 0 0,1 0 0,-1 0 0,1 0 0,-1 1 0,1-1 0,-1 0 0,1 1 0,0-1 0,0 1 0,0 0 0,0-1 0,0 1 0,-1 2 0,-15 32 0,13-18 0,0 1 0,1 1 0,0-1 0,2 0 0,0 1 0,4 35 0,-1-34 0,-1 1 0,-1-1 0,-1 0 0,-1 0 0,-6 30 0,-1-8 0,3 0 0,1 0 0,3 1 0,5 85 0,0-24 0,-3 186 0,20-633 0,-16 295 0,-4-50 0,3-28 0,10 54 0,-8 52 0,-2 0 0,3-30 0,7-86 0,-6 85 0,0-57 0,-8 77 0,2 1 0,1-1 0,11-50 0,14-24-1365,-22 86-5461</inkml:trace>
  <inkml:trace contextRef="#ctx0" brushRef="#br0" timeOffset="2788.05">220 1 24575,'955'0'0,"-941"1"33,1 0-1,0 1 0,20 6 1,19 3-1528,-34-8-533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1:59.32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3 3,'121'-2,"130"5,-118 22,-87-17,3 0,94 3,-60-13,98 4,-143 4,1 1,44 15,22 5,-92-23,-9-3,1 1,-1-1,1 0,-1 0,1 0,0-1,-1 0,1 0,0 0,5-1,-11-1,-1 0,1-1,-1 1,0 0,0 0,1 1,-2-1,1 0,0 1,-4-3,4 3,0 0,1 0,-1 0,0 0,1 0,-1 0,0 1,0-1,0 1,0-1,0 1,0 0,0 0,1 0,-1 0,0 0,0 0,-3 1,3 0,1 0,0 0,0-1,0 1,0 0,0 0,0 0,0 0,0 1,1-1,-1 0,0 0,0 0,1 1,-1-1,1 0,0 1,-1-1,1 3,-2 10,2-1,0 0,0 1,4 20,-1-7,-3 4,-2-1,-8 52,4-47,-1 56,7-56,1 0,1 0,12 56,-11-76,-1-1,-1 0,0 1,-1-1,0 1,-2-1,1 1,-8 24,5-14,-19 138,-4 23,16-131,7-34,0-1,-2 0,-11 32,7-28,1 2,2-1,1 1,0 1,-2 38,6 135,3-110,0-72,1 0,1 0,1 0,0-1,9 24,-12-41,-1 1,0 0,1 0,-1 0,0 0,0 0,0 0,0 0,0 0,0 0,0 0,0 0,0 0,-1 0,1 0,0 0,0 0,-1-1,1 1,-1 0,1 0,-1 0,1 0,-1-1,0 1,1 0,-1-1,0 1,1 0,-1-1,0 1,0-1,0 1,1-1,-1 1,0-1,0 0,0 1,0-1,0 0,0 0,0 0,0 0,-1 0,-57 2,37-3,-95 17,70-8,30-5,0 1,1 1,-19 8,22-7,0-1,0-1,-1 0,1-1,-22 3,-14 2,39-5,-1 0,0-1,0-1,0 0,-15-1,23 0,1 0,-1-1,1 1,-1-1,1 0,0 0,-1 0,1 0,0 0,0 0,0 0,0-1,0 1,0-1,0 0,0 1,1-1,-1 0,0 0,1 0,0 0,-1 0,1-1,0 1,0 0,0 0,1-1,-2-3,-2-21,1 1,1-1,1 0,5-50,0-4,-6-45,5-117,9 171,-7 53,-1-1,1-28,8-66,-7 78,2-53,-7 68,1 1,8-33,-5 31,-1 0,1-25,-5-42,-2 52,3 1,1-1,12-66,45-122,-59 223,0 0,1 0,-1 0,1 0,0 0,-1 0,1 0,0 1,0-1,0 0,0 0,0 1,2-3,-2 4,-1 0,1 0,-1 1,1-1,-1 0,1 0,-1 0,0 1,1-1,-1 0,1 0,-1 1,0-1,1 0,-1 1,0-1,1 1,-1-1,0 0,0 1,1-1,-1 1,0-1,0 1,0-1,0 0,1 1,-1-1,0 1,0-1,0 2,8 57,-8-9,-3-1,-14 78,17-126,-10 109,-2 13,4-66,4 0,4 104,2-65,-1-69,2 0,1 0,14 49,-10-50,-2 1,-1 0,4 52,-10-54,2 49,-1-70,1 0,-1 1,1-1,0 0,0 0,1 0,-1 0,1 0,0 0,0-1,0 1,1-1,4 7,-6-10,0 1,1 0,-1 0,1-1,-1 1,0-1,1 1,-1-1,1 1,-1-1,1 0,0 0,-1 0,1 0,-1 0,1 0,-1 0,1 0,-1-1,1 1,-1-1,1 1,-1-1,1 1,-1-1,0 0,1 0,-1 0,0 0,0 0,0 0,0 0,1 0,-1 0,-1 0,1-1,1-1,37-55,-38 57,41-75,-4-2,-3-1,-4-2,42-166,-69 226,-1 0,-1 0,0-33,-2 44,-1 1,0 0,-1-1,0 1,0 0,-1 0,0 0,0 1,-1-1,-7-10,0 2,0-1,1 0,1-1,0 0,2 0,0-1,1 1,-5-33,2 4,8 45,0 0,1 1,-1-1,0 1,0-1,-1 0,1 1,0 0,-1-1,0 1,1 0,-1 0,0 0,-4-3,5 4,-1 1,1 0,0 0,0 0,0 0,0 0,0 0,-1 0,1 0,0 0,0 1,0-1,0 1,0-1,0 0,0 1,0 0,0-1,0 1,0 0,0-1,0 1,0 0,1 0,-1 0,0-1,0 1,1 0,-1 0,0 2,-21 35,21-35,-29 61,-27 82,48-114,0-1,2 1,1 0,2 0,0 34,2-38,0-1,-7 28,-1 6,8-52,0 1,-1-1,0 0,0 0,-1 0,0-1,-1 1,1-1,-2 0,1-1,-1 1,0-1,-1 0,0 0,0-1,-9 7,-7 3,-1 0,-1-2,0 0,-31 11,41-20,-1 0,1-1,-1-1,0 0,-30 1,-86-6,48-1,65 3,-17-1,0 2,0 1,-60 12,85-11,-1-1,0 0,0 0,0-1,-17-1,26 0,0 0,1 0,-1-1,0 1,1-1,-1 0,1 0,-1 0,1 0,0 0,-1 0,1-1,0 1,0-1,0 1,0-1,0 0,0 0,0 0,1 0,-1 0,1 0,-1-1,1 1,0 0,0-1,0 1,0-1,0 1,0-5,-2-24,0-1,2 0,6-51,-1-6,-7 11,1 50,1-1,1 0,2 0,6-38,-3 53,1 0,0 0,1 0,0 1,12-15,8-16,-18 29,1 1,0 0,18-17,-20 22,1 0,-1 0,-1-1,1 0,-2-1,1 1,-2-1,9-21,6-21,1 2,4 0,1 2,52-74,-75 118,0 1,0-1,1 1,-1 0,1 0,5-4,-9 7,0 1,1 0,-1 0,0 0,0 0,1 0,-1-1,0 1,1 0,-1 0,0 0,1 0,-1 0,0 0,1 0,-1 0,0 0,0 0,1 0,-1 0,0 0,1 0,-1 0,0 0,1 1,-1-1,0 0,0 0,1 0,-1 0,0 1,1-1,-1 0,0 0,0 1,1-1,4 25,-4 45,-3-1,-19 116,18-159,1 1,3 35,1-46,-2 1,1-1,-2 0,0 1,-1-1,-1 0,-1 0,0-1,-7 19,-4-6,9-19,1 0,0 1,1 0,0 0,-5 17,9-25,0-1,0 0,0 0,0 1,0-1,0 0,0 0,1 1,-1-1,0 0,1 0,-1 1,1-1,-1 0,1 0,0 0,-1 0,1 0,0 0,0 0,0 0,0 0,-1 0,1-1,0 1,1 0,-1-1,0 1,0 0,0-1,0 0,0 1,1-1,-1 1,0-1,0 0,1 0,-1 0,0 0,0 0,1 0,-1 0,0 0,2-1,5 0,0 0,-1 0,0-1,1 0,-1 0,8-4,-3 0,-1-1,0-1,0 0,-1 0,0-1,-1-1,1 1,-2-2,1 1,-2-1,1 0,-2-1,1 1,-1-1,-1-1,0 1,3-17,1-6,-1-1,-2 0,-1 0,-2-1,-2-40,-2 44,1-22,-1 51,1 6,0 30,-1 42,-3-1,-15 78,13-127,-1-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2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Bauer</dc:creator>
  <cp:keywords/>
  <cp:lastModifiedBy>Lisa Krause</cp:lastModifiedBy>
  <cp:revision>36</cp:revision>
  <dcterms:created xsi:type="dcterms:W3CDTF">2022-04-24T13:43:00Z</dcterms:created>
  <dcterms:modified xsi:type="dcterms:W3CDTF">2022-04-24T17:22:00Z</dcterms:modified>
</cp:coreProperties>
</file>